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AFC24" w14:textId="77777777" w:rsidR="005A5C57" w:rsidRPr="005A5C57" w:rsidRDefault="005A5C57" w:rsidP="005A5C57">
      <w:pPr>
        <w:spacing w:after="0" w:line="240" w:lineRule="auto"/>
        <w:rPr>
          <w:rFonts w:ascii="Arial" w:hAnsi="Arial" w:cs="Arial"/>
          <w:color w:val="555555"/>
          <w:sz w:val="18"/>
          <w:szCs w:val="18"/>
        </w:rPr>
      </w:pPr>
      <w:r w:rsidRPr="005A5C57">
        <w:rPr>
          <w:rFonts w:ascii="Helvetica" w:hAnsi="Helvetica" w:cs="Helvetica"/>
          <w:b/>
          <w:bCs/>
          <w:i/>
          <w:iCs/>
          <w:color w:val="3B83C2"/>
          <w:sz w:val="18"/>
          <w:szCs w:val="18"/>
        </w:rPr>
        <w:t xml:space="preserve">Bc. Jiří </w:t>
      </w:r>
      <w:proofErr w:type="spellStart"/>
      <w:r w:rsidRPr="005A5C57">
        <w:rPr>
          <w:rFonts w:ascii="Helvetica" w:hAnsi="Helvetica" w:cs="Helvetica"/>
          <w:b/>
          <w:bCs/>
          <w:i/>
          <w:iCs/>
          <w:color w:val="3B83C2"/>
          <w:sz w:val="18"/>
          <w:szCs w:val="18"/>
        </w:rPr>
        <w:t>Palyza</w:t>
      </w:r>
      <w:proofErr w:type="spellEnd"/>
      <w:r w:rsidRPr="005A5C57">
        <w:rPr>
          <w:rFonts w:ascii="Helvetica" w:hAnsi="Helvetica" w:cs="Helvetica"/>
          <w:b/>
          <w:bCs/>
          <w:i/>
          <w:iCs/>
          <w:color w:val="3B83C2"/>
          <w:sz w:val="18"/>
          <w:szCs w:val="18"/>
        </w:rPr>
        <w:t> </w:t>
      </w:r>
    </w:p>
    <w:p w14:paraId="0C17B365" w14:textId="77777777" w:rsidR="005A5C57" w:rsidRPr="005A5C57" w:rsidRDefault="005A5C57" w:rsidP="005A5C57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5A5C57">
        <w:rPr>
          <w:rFonts w:ascii="Arial" w:hAnsi="Arial" w:cs="Arial"/>
          <w:i/>
          <w:iCs/>
          <w:color w:val="444444"/>
          <w:sz w:val="18"/>
          <w:szCs w:val="18"/>
        </w:rPr>
        <w:t>Business Manager</w:t>
      </w:r>
    </w:p>
    <w:p w14:paraId="1F498B19" w14:textId="77777777" w:rsidR="005A5C57" w:rsidRPr="005A5C57" w:rsidRDefault="005A5C57" w:rsidP="005A5C57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5A5C57">
        <w:rPr>
          <w:rFonts w:ascii="Arial" w:hAnsi="Arial" w:cs="Arial"/>
          <w:b/>
          <w:bCs/>
          <w:color w:val="444444"/>
          <w:sz w:val="18"/>
          <w:szCs w:val="18"/>
        </w:rPr>
        <w:t>+420 720 105 218</w:t>
      </w:r>
    </w:p>
    <w:p w14:paraId="72885497" w14:textId="34E45530" w:rsidR="00102F0A" w:rsidRPr="005A5C57" w:rsidRDefault="005A5C57" w:rsidP="005A5C57">
      <w:pPr>
        <w:spacing w:after="0" w:line="240" w:lineRule="auto"/>
        <w:rPr>
          <w:rFonts w:ascii="Calibri" w:hAnsi="Calibri" w:cs="Calibri"/>
          <w:sz w:val="18"/>
          <w:szCs w:val="18"/>
        </w:rPr>
      </w:pPr>
      <w:hyperlink r:id="rId7" w:tgtFrame="_blank" w:history="1">
        <w:r w:rsidRPr="005A5C57">
          <w:rPr>
            <w:rStyle w:val="Hypertextovodkaz"/>
            <w:b/>
            <w:bCs/>
            <w:sz w:val="18"/>
            <w:szCs w:val="18"/>
          </w:rPr>
          <w:t>dynlocktechnology@gmail.com</w:t>
        </w:r>
      </w:hyperlink>
    </w:p>
    <w:p w14:paraId="73220B5B" w14:textId="62A6DC5F" w:rsidR="0022432B" w:rsidRDefault="00660DD3" w:rsidP="005A5C57">
      <w:pPr>
        <w:jc w:val="center"/>
        <w:rPr>
          <w:b/>
          <w:bCs/>
          <w:sz w:val="32"/>
          <w:szCs w:val="32"/>
          <w:u w:val="single"/>
        </w:rPr>
      </w:pPr>
      <w:r w:rsidRPr="00660DD3">
        <w:rPr>
          <w:b/>
          <w:bCs/>
          <w:noProof/>
          <w:sz w:val="32"/>
          <w:szCs w:val="32"/>
        </w:rPr>
        <w:drawing>
          <wp:inline distT="0" distB="0" distL="0" distR="0" wp14:anchorId="36612438" wp14:editId="4148026A">
            <wp:extent cx="906780" cy="766641"/>
            <wp:effectExtent l="0" t="0" r="762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631e0ae1-a59b-44b7-8254-b957f8034e34_200x200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455"/>
                    <a:stretch/>
                  </pic:blipFill>
                  <pic:spPr bwMode="auto">
                    <a:xfrm>
                      <a:off x="0" y="0"/>
                      <a:ext cx="915990" cy="7744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D8D83B" w14:textId="4EBE909C" w:rsidR="00E406FD" w:rsidRPr="005A5C57" w:rsidRDefault="00715425" w:rsidP="005A5C57">
      <w:pPr>
        <w:rPr>
          <w:b/>
          <w:bCs/>
          <w:sz w:val="28"/>
          <w:szCs w:val="28"/>
          <w:u w:val="single"/>
        </w:rPr>
      </w:pPr>
      <w:r w:rsidRPr="005A5C57">
        <w:rPr>
          <w:b/>
          <w:bCs/>
          <w:sz w:val="28"/>
          <w:szCs w:val="28"/>
        </w:rPr>
        <w:t>2</w:t>
      </w:r>
      <w:r w:rsidR="001C6098" w:rsidRPr="005A5C57">
        <w:rPr>
          <w:b/>
          <w:bCs/>
          <w:sz w:val="28"/>
          <w:szCs w:val="28"/>
        </w:rPr>
        <w:t>7</w:t>
      </w:r>
      <w:r w:rsidR="00707047" w:rsidRPr="005A5C57">
        <w:rPr>
          <w:b/>
          <w:bCs/>
          <w:sz w:val="28"/>
          <w:szCs w:val="28"/>
        </w:rPr>
        <w:t>.3.20</w:t>
      </w:r>
      <w:r w:rsidR="005A5C57" w:rsidRPr="005A5C57">
        <w:rPr>
          <w:b/>
          <w:bCs/>
          <w:sz w:val="28"/>
          <w:szCs w:val="28"/>
        </w:rPr>
        <w:tab/>
      </w:r>
      <w:r w:rsidR="005A5C57" w:rsidRPr="005A5C57">
        <w:rPr>
          <w:b/>
          <w:bCs/>
          <w:sz w:val="28"/>
          <w:szCs w:val="28"/>
        </w:rPr>
        <w:tab/>
      </w:r>
      <w:r w:rsidR="005A5C57" w:rsidRPr="005A5C57">
        <w:rPr>
          <w:b/>
          <w:bCs/>
          <w:sz w:val="28"/>
          <w:szCs w:val="28"/>
        </w:rPr>
        <w:tab/>
      </w:r>
      <w:r w:rsidR="00E406FD" w:rsidRPr="00274BC4">
        <w:rPr>
          <w:b/>
          <w:bCs/>
          <w:sz w:val="32"/>
          <w:szCs w:val="32"/>
          <w:u w:val="single"/>
        </w:rPr>
        <w:t>Coronavirus Protection Products</w:t>
      </w:r>
    </w:p>
    <w:p w14:paraId="5FB8B51B" w14:textId="4FF93E5D" w:rsidR="00D1489D" w:rsidRPr="00D1489D" w:rsidRDefault="00D1489D" w:rsidP="00D1489D">
      <w:pPr>
        <w:pStyle w:val="Odstavecseseznamem"/>
        <w:ind w:left="0"/>
        <w:jc w:val="center"/>
        <w:rPr>
          <w:b/>
          <w:bCs/>
          <w:sz w:val="20"/>
          <w:szCs w:val="20"/>
        </w:rPr>
      </w:pPr>
      <w:r w:rsidRPr="00D1489D">
        <w:rPr>
          <w:b/>
          <w:bCs/>
          <w:sz w:val="20"/>
          <w:szCs w:val="20"/>
        </w:rPr>
        <w:t>* Final prices will be confirmed in PO only</w:t>
      </w:r>
    </w:p>
    <w:tbl>
      <w:tblPr>
        <w:tblStyle w:val="Mkatabulky"/>
        <w:tblW w:w="10985" w:type="dxa"/>
        <w:jc w:val="center"/>
        <w:tblLook w:val="04A0" w:firstRow="1" w:lastRow="0" w:firstColumn="1" w:lastColumn="0" w:noHBand="0" w:noVBand="1"/>
      </w:tblPr>
      <w:tblGrid>
        <w:gridCol w:w="454"/>
        <w:gridCol w:w="2752"/>
        <w:gridCol w:w="4579"/>
        <w:gridCol w:w="1218"/>
        <w:gridCol w:w="1982"/>
      </w:tblGrid>
      <w:tr w:rsidR="00CA0116" w14:paraId="664C2319" w14:textId="77777777" w:rsidTr="007B2AD1">
        <w:trPr>
          <w:jc w:val="center"/>
        </w:trPr>
        <w:tc>
          <w:tcPr>
            <w:tcW w:w="455" w:type="dxa"/>
          </w:tcPr>
          <w:p w14:paraId="16EC174B" w14:textId="77777777" w:rsidR="00E406FD" w:rsidRDefault="00E406FD" w:rsidP="00E406FD">
            <w:r>
              <w:t>#</w:t>
            </w:r>
          </w:p>
        </w:tc>
        <w:tc>
          <w:tcPr>
            <w:tcW w:w="2808" w:type="dxa"/>
          </w:tcPr>
          <w:p w14:paraId="7A465323" w14:textId="77777777" w:rsidR="00E406FD" w:rsidRDefault="00E406FD" w:rsidP="00E406FD">
            <w:r>
              <w:t>Product</w:t>
            </w:r>
          </w:p>
        </w:tc>
        <w:tc>
          <w:tcPr>
            <w:tcW w:w="4656" w:type="dxa"/>
          </w:tcPr>
          <w:p w14:paraId="76F05D13" w14:textId="77777777" w:rsidR="00E406FD" w:rsidRDefault="00E406FD" w:rsidP="00E406FD">
            <w:r>
              <w:t>Photo</w:t>
            </w:r>
          </w:p>
        </w:tc>
        <w:tc>
          <w:tcPr>
            <w:tcW w:w="1055" w:type="dxa"/>
          </w:tcPr>
          <w:p w14:paraId="7E2F8960" w14:textId="77777777" w:rsidR="00E406FD" w:rsidRDefault="00E406FD" w:rsidP="00E406FD">
            <w:r>
              <w:t>Price</w:t>
            </w:r>
            <w:r w:rsidR="00D71B0E">
              <w:t xml:space="preserve"> per unit</w:t>
            </w:r>
          </w:p>
        </w:tc>
        <w:tc>
          <w:tcPr>
            <w:tcW w:w="2011" w:type="dxa"/>
          </w:tcPr>
          <w:p w14:paraId="00B6223D" w14:textId="77777777" w:rsidR="00E406FD" w:rsidRDefault="00E406FD" w:rsidP="00E406FD">
            <w:r>
              <w:t>Remarks</w:t>
            </w:r>
          </w:p>
        </w:tc>
      </w:tr>
      <w:tr w:rsidR="00CA0116" w14:paraId="71625466" w14:textId="77777777" w:rsidTr="007B2AD1">
        <w:trPr>
          <w:jc w:val="center"/>
        </w:trPr>
        <w:tc>
          <w:tcPr>
            <w:tcW w:w="455" w:type="dxa"/>
          </w:tcPr>
          <w:p w14:paraId="11EB64FB" w14:textId="77777777" w:rsidR="00300EBB" w:rsidRDefault="00300EBB" w:rsidP="00300EBB">
            <w:r>
              <w:t>1</w:t>
            </w:r>
          </w:p>
        </w:tc>
        <w:tc>
          <w:tcPr>
            <w:tcW w:w="2808" w:type="dxa"/>
          </w:tcPr>
          <w:p w14:paraId="0E8DA988" w14:textId="442EB95A" w:rsidR="00300EBB" w:rsidRDefault="00300EBB" w:rsidP="00300EBB">
            <w:r>
              <w:t>Disposable Protective Clothing (suit only)</w:t>
            </w:r>
          </w:p>
        </w:tc>
        <w:tc>
          <w:tcPr>
            <w:tcW w:w="4656" w:type="dxa"/>
          </w:tcPr>
          <w:p w14:paraId="6BAD90A8" w14:textId="77777777" w:rsidR="00300EBB" w:rsidRDefault="00300EBB" w:rsidP="00300EBB">
            <w:pPr>
              <w:jc w:val="center"/>
            </w:pPr>
          </w:p>
          <w:p w14:paraId="096E7E2D" w14:textId="77777777" w:rsidR="00300EBB" w:rsidRDefault="00300EBB" w:rsidP="00300EB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4B6C2D1" wp14:editId="53173C71">
                  <wp:extent cx="1752600" cy="1206597"/>
                  <wp:effectExtent l="0" t="0" r="0" b="0"/>
                  <wp:docPr id="1" name="תמונה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1268" cy="12194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937D74" w14:textId="3D76963D" w:rsidR="00300EBB" w:rsidRDefault="00300EBB" w:rsidP="00300EBB">
            <w:pPr>
              <w:jc w:val="center"/>
            </w:pPr>
          </w:p>
        </w:tc>
        <w:tc>
          <w:tcPr>
            <w:tcW w:w="1055" w:type="dxa"/>
          </w:tcPr>
          <w:p w14:paraId="4140D83B" w14:textId="0E04D2B5" w:rsidR="00300EBB" w:rsidRDefault="005039DA" w:rsidP="00CB017C">
            <w:r>
              <w:t>2</w:t>
            </w:r>
            <w:r w:rsidR="00B3236A">
              <w:t>6</w:t>
            </w:r>
            <w:r w:rsidR="00A215FB">
              <w:t>.5</w:t>
            </w:r>
            <w:r w:rsidR="00300EBB">
              <w:t xml:space="preserve"> USD </w:t>
            </w:r>
          </w:p>
        </w:tc>
        <w:tc>
          <w:tcPr>
            <w:tcW w:w="2011" w:type="dxa"/>
          </w:tcPr>
          <w:p w14:paraId="6FB42A78" w14:textId="26D39585" w:rsidR="00300EBB" w:rsidRDefault="00300EBB" w:rsidP="00300EBB">
            <w:r>
              <w:t>MOQ – 3,000</w:t>
            </w:r>
          </w:p>
          <w:p w14:paraId="6DCE3208" w14:textId="71D6635C" w:rsidR="00300EBB" w:rsidRDefault="00300EBB" w:rsidP="00300EBB">
            <w:r>
              <w:t>FOB.</w:t>
            </w:r>
          </w:p>
          <w:p w14:paraId="1F7A1C9D" w14:textId="0AA3F2EE" w:rsidR="00300EBB" w:rsidRDefault="00300EBB" w:rsidP="00300EBB">
            <w:r>
              <w:t>Production rate: 30,000 per day.</w:t>
            </w:r>
          </w:p>
          <w:p w14:paraId="1A62413D" w14:textId="77777777" w:rsidR="00300EBB" w:rsidRDefault="00300EBB" w:rsidP="00300EBB">
            <w:r>
              <w:t>50% down payment with PO, 50% with delivery. Price not including VAT.</w:t>
            </w:r>
          </w:p>
          <w:p w14:paraId="466D7D07" w14:textId="77777777" w:rsidR="00300EBB" w:rsidRDefault="00300EBB" w:rsidP="00300EBB">
            <w:r w:rsidRPr="008808D6">
              <w:rPr>
                <w:color w:val="FF0000"/>
              </w:rPr>
              <w:t>Source: China</w:t>
            </w:r>
          </w:p>
        </w:tc>
      </w:tr>
      <w:tr w:rsidR="00CA0116" w14:paraId="4E007333" w14:textId="77777777" w:rsidTr="007B2AD1">
        <w:trPr>
          <w:jc w:val="center"/>
        </w:trPr>
        <w:tc>
          <w:tcPr>
            <w:tcW w:w="455" w:type="dxa"/>
          </w:tcPr>
          <w:p w14:paraId="644CCB9B" w14:textId="77777777" w:rsidR="00300EBB" w:rsidRDefault="00300EBB" w:rsidP="00300EBB">
            <w:r>
              <w:t>2</w:t>
            </w:r>
          </w:p>
        </w:tc>
        <w:tc>
          <w:tcPr>
            <w:tcW w:w="2808" w:type="dxa"/>
          </w:tcPr>
          <w:p w14:paraId="712BF191" w14:textId="77777777" w:rsidR="00300EBB" w:rsidRDefault="00300EBB" w:rsidP="00300EBB">
            <w:r>
              <w:t>Face Visor</w:t>
            </w:r>
          </w:p>
        </w:tc>
        <w:tc>
          <w:tcPr>
            <w:tcW w:w="4656" w:type="dxa"/>
          </w:tcPr>
          <w:p w14:paraId="3DDF35F8" w14:textId="77777777" w:rsidR="00300EBB" w:rsidRDefault="00300EBB" w:rsidP="00300EBB">
            <w:pPr>
              <w:jc w:val="center"/>
            </w:pPr>
          </w:p>
          <w:p w14:paraId="37265352" w14:textId="77777777" w:rsidR="00300EBB" w:rsidRDefault="00300EBB" w:rsidP="00300EB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2912F08" wp14:editId="56C62DFB">
                  <wp:extent cx="1152525" cy="1158406"/>
                  <wp:effectExtent l="0" t="0" r="0" b="3810"/>
                  <wp:docPr id="14" name="תמונה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996" cy="1172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55" w:type="dxa"/>
          </w:tcPr>
          <w:p w14:paraId="54573DAA" w14:textId="2016F917" w:rsidR="00300EBB" w:rsidRDefault="005039DA" w:rsidP="00300EBB">
            <w:r>
              <w:t>3.</w:t>
            </w:r>
            <w:r w:rsidR="00B3236A">
              <w:t>4</w:t>
            </w:r>
            <w:r w:rsidR="00300EBB">
              <w:t xml:space="preserve"> USD</w:t>
            </w:r>
          </w:p>
        </w:tc>
        <w:tc>
          <w:tcPr>
            <w:tcW w:w="2011" w:type="dxa"/>
          </w:tcPr>
          <w:p w14:paraId="31E58A89" w14:textId="711E02F2" w:rsidR="00300EBB" w:rsidRDefault="00300EBB" w:rsidP="00300EBB">
            <w:r>
              <w:t xml:space="preserve">Delivery time 2-3 weeks. Stock ready in the factory. FOB </w:t>
            </w:r>
            <w:r w:rsidRPr="008808D6">
              <w:rPr>
                <w:color w:val="FF0000"/>
              </w:rPr>
              <w:t xml:space="preserve">(one factory in China, one in Israel). </w:t>
            </w:r>
            <w:r>
              <w:t>50% down payment with PO, 50% with delivery. Price not including VAT.</w:t>
            </w:r>
          </w:p>
        </w:tc>
      </w:tr>
      <w:tr w:rsidR="00CA0116" w14:paraId="70B35D4A" w14:textId="77777777" w:rsidTr="007B2AD1">
        <w:trPr>
          <w:jc w:val="center"/>
        </w:trPr>
        <w:tc>
          <w:tcPr>
            <w:tcW w:w="455" w:type="dxa"/>
            <w:tcBorders>
              <w:bottom w:val="single" w:sz="4" w:space="0" w:color="auto"/>
            </w:tcBorders>
          </w:tcPr>
          <w:p w14:paraId="025045AC" w14:textId="77777777" w:rsidR="00300EBB" w:rsidRDefault="00300EBB" w:rsidP="00300EBB">
            <w:r>
              <w:t>3</w:t>
            </w:r>
          </w:p>
        </w:tc>
        <w:tc>
          <w:tcPr>
            <w:tcW w:w="2808" w:type="dxa"/>
            <w:tcBorders>
              <w:bottom w:val="single" w:sz="4" w:space="0" w:color="auto"/>
            </w:tcBorders>
          </w:tcPr>
          <w:p w14:paraId="5C8D784D" w14:textId="77777777" w:rsidR="00300EBB" w:rsidRDefault="00300EBB" w:rsidP="00300EBB">
            <w:r>
              <w:t>Goggle</w:t>
            </w:r>
          </w:p>
        </w:tc>
        <w:tc>
          <w:tcPr>
            <w:tcW w:w="4656" w:type="dxa"/>
            <w:tcBorders>
              <w:bottom w:val="single" w:sz="4" w:space="0" w:color="auto"/>
            </w:tcBorders>
          </w:tcPr>
          <w:p w14:paraId="3A4D113F" w14:textId="77777777" w:rsidR="00300EBB" w:rsidRDefault="00300EBB" w:rsidP="00300EBB">
            <w:pPr>
              <w:jc w:val="center"/>
            </w:pPr>
          </w:p>
          <w:p w14:paraId="399B5E40" w14:textId="77777777" w:rsidR="00300EBB" w:rsidRDefault="00300EBB" w:rsidP="00300EB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BDEDB7D" wp14:editId="7F971410">
                  <wp:extent cx="1228725" cy="921544"/>
                  <wp:effectExtent l="0" t="0" r="0" b="0"/>
                  <wp:docPr id="3" name="תמונה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G-20200312-WA0022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0220" cy="930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55" w:type="dxa"/>
          </w:tcPr>
          <w:p w14:paraId="187B9837" w14:textId="48EFFACE" w:rsidR="00300EBB" w:rsidRDefault="00A215FB" w:rsidP="00300EBB">
            <w:r>
              <w:t>5</w:t>
            </w:r>
            <w:r w:rsidR="005039DA">
              <w:t>.</w:t>
            </w:r>
            <w:r w:rsidR="00B3236A">
              <w:t>4</w:t>
            </w:r>
            <w:r w:rsidR="00300EBB">
              <w:t xml:space="preserve"> USD</w:t>
            </w:r>
          </w:p>
        </w:tc>
        <w:tc>
          <w:tcPr>
            <w:tcW w:w="2011" w:type="dxa"/>
          </w:tcPr>
          <w:p w14:paraId="0CEC3C43" w14:textId="621E00B6" w:rsidR="00300EBB" w:rsidRDefault="00300EBB" w:rsidP="00300EBB">
            <w:r>
              <w:t xml:space="preserve">Delivery time 2-3 weeks. Stock ready in the factory. FOB </w:t>
            </w:r>
            <w:r w:rsidRPr="008808D6">
              <w:rPr>
                <w:color w:val="FF0000"/>
              </w:rPr>
              <w:t xml:space="preserve">(one factory in China, one in Israel). </w:t>
            </w:r>
            <w:r>
              <w:t>50% down payment with PO, 50% with delivery. Price not including VAT.</w:t>
            </w:r>
          </w:p>
          <w:p w14:paraId="588B3D16" w14:textId="4CBD1570" w:rsidR="00300EBB" w:rsidRDefault="00300EBB" w:rsidP="00300EBB"/>
        </w:tc>
      </w:tr>
      <w:tr w:rsidR="00CA0116" w14:paraId="018DCF30" w14:textId="77777777" w:rsidTr="007B2AD1">
        <w:trPr>
          <w:jc w:val="center"/>
        </w:trPr>
        <w:tc>
          <w:tcPr>
            <w:tcW w:w="455" w:type="dxa"/>
            <w:tcBorders>
              <w:bottom w:val="nil"/>
            </w:tcBorders>
          </w:tcPr>
          <w:p w14:paraId="2C0EDA18" w14:textId="77777777" w:rsidR="00300EBB" w:rsidRDefault="00300EBB" w:rsidP="00300EBB">
            <w:r>
              <w:lastRenderedPageBreak/>
              <w:t>4</w:t>
            </w:r>
          </w:p>
        </w:tc>
        <w:tc>
          <w:tcPr>
            <w:tcW w:w="2808" w:type="dxa"/>
            <w:tcBorders>
              <w:bottom w:val="single" w:sz="4" w:space="0" w:color="auto"/>
            </w:tcBorders>
          </w:tcPr>
          <w:p w14:paraId="41C0D8E9" w14:textId="77777777" w:rsidR="00300EBB" w:rsidRDefault="00300EBB" w:rsidP="00300EBB">
            <w:pPr>
              <w:rPr>
                <w:u w:val="single"/>
              </w:rPr>
            </w:pPr>
            <w:r w:rsidRPr="0084173A">
              <w:rPr>
                <w:u w:val="single"/>
              </w:rPr>
              <w:t xml:space="preserve">Respirator FFP2/N95 </w:t>
            </w:r>
            <w:r w:rsidRPr="00905191">
              <w:rPr>
                <w:color w:val="FF0000"/>
                <w:u w:val="single"/>
              </w:rPr>
              <w:t>(Without Valve)</w:t>
            </w:r>
          </w:p>
          <w:p w14:paraId="1E4E2CC0" w14:textId="77777777" w:rsidR="00300EBB" w:rsidRPr="0084173A" w:rsidRDefault="00300EBB" w:rsidP="00300EBB">
            <w:r w:rsidRPr="0084173A">
              <w:t>N95 Facemasks with 95% filtration</w:t>
            </w:r>
            <w:r>
              <w:t xml:space="preserve"> a</w:t>
            </w:r>
            <w:r w:rsidRPr="0084173A">
              <w:t>gainst anti-virus / prevent flu / anti</w:t>
            </w:r>
            <w:r>
              <w:t xml:space="preserve">-smoke </w:t>
            </w:r>
            <w:r w:rsidRPr="0084173A">
              <w:t>/ dust.</w:t>
            </w:r>
          </w:p>
          <w:p w14:paraId="38178DE1" w14:textId="77777777" w:rsidR="00300EBB" w:rsidRPr="0084173A" w:rsidRDefault="00300EBB" w:rsidP="00300EBB">
            <w:r w:rsidRPr="0084173A">
              <w:t>CE Certified</w:t>
            </w:r>
            <w:r>
              <w:t>.</w:t>
            </w:r>
          </w:p>
          <w:p w14:paraId="7AAAB931" w14:textId="77777777" w:rsidR="00300EBB" w:rsidRPr="0084173A" w:rsidRDefault="00300EBB" w:rsidP="00300EBB">
            <w:r w:rsidRPr="0084173A">
              <w:t>Ear-loops air-purifying respirator</w:t>
            </w:r>
            <w:r>
              <w:t>.</w:t>
            </w:r>
          </w:p>
          <w:p w14:paraId="028F7F72" w14:textId="77777777" w:rsidR="00300EBB" w:rsidRPr="0084173A" w:rsidRDefault="00300EBB" w:rsidP="00300EBB">
            <w:r>
              <w:t>D</w:t>
            </w:r>
            <w:r w:rsidRPr="0084173A">
              <w:t>isposable Facemask.</w:t>
            </w:r>
          </w:p>
          <w:p w14:paraId="5618E898" w14:textId="77777777" w:rsidR="00300EBB" w:rsidRPr="0084173A" w:rsidRDefault="00300EBB" w:rsidP="00300EBB">
            <w:r w:rsidRPr="0084173A">
              <w:t>Mu</w:t>
            </w:r>
            <w:r>
              <w:t>lti-</w:t>
            </w:r>
            <w:r w:rsidRPr="0084173A">
              <w:t>layer protection with elastic straps</w:t>
            </w:r>
            <w:r>
              <w:t>.</w:t>
            </w:r>
          </w:p>
          <w:p w14:paraId="3928F27E" w14:textId="72EB9EB7" w:rsidR="00300EBB" w:rsidRDefault="00300EBB" w:rsidP="00300EBB">
            <w:pPr>
              <w:rPr>
                <w:u w:val="single"/>
              </w:rPr>
            </w:pPr>
          </w:p>
          <w:p w14:paraId="5434D59B" w14:textId="09F3705B" w:rsidR="00300EBB" w:rsidRDefault="00300EBB" w:rsidP="00300EBB">
            <w:pPr>
              <w:rPr>
                <w:u w:val="single"/>
              </w:rPr>
            </w:pPr>
          </w:p>
          <w:p w14:paraId="5B2A0CC1" w14:textId="77381CB4" w:rsidR="00300EBB" w:rsidRDefault="00300EBB" w:rsidP="00300EBB">
            <w:pPr>
              <w:rPr>
                <w:u w:val="single"/>
              </w:rPr>
            </w:pPr>
          </w:p>
          <w:p w14:paraId="457DA969" w14:textId="77777777" w:rsidR="00300EBB" w:rsidRPr="0073511F" w:rsidRDefault="00300EBB" w:rsidP="00300EBB"/>
          <w:p w14:paraId="115E84C5" w14:textId="77777777" w:rsidR="00300EBB" w:rsidRDefault="00300EBB" w:rsidP="00300EBB"/>
        </w:tc>
        <w:tc>
          <w:tcPr>
            <w:tcW w:w="4656" w:type="dxa"/>
            <w:tcBorders>
              <w:bottom w:val="single" w:sz="4" w:space="0" w:color="auto"/>
            </w:tcBorders>
          </w:tcPr>
          <w:p w14:paraId="721825B2" w14:textId="702B1332" w:rsidR="00300EBB" w:rsidRDefault="00300EBB" w:rsidP="00300EBB">
            <w:pPr>
              <w:jc w:val="center"/>
            </w:pPr>
          </w:p>
          <w:p w14:paraId="236B1D58" w14:textId="2547473B" w:rsidR="00300EBB" w:rsidRDefault="00300EBB" w:rsidP="00300EBB">
            <w:r>
              <w:rPr>
                <w:noProof/>
              </w:rPr>
              <w:drawing>
                <wp:anchor distT="0" distB="0" distL="114300" distR="114300" simplePos="0" relativeHeight="251660800" behindDoc="0" locked="0" layoutInCell="1" allowOverlap="1" wp14:anchorId="420DF615" wp14:editId="0B0F1626">
                  <wp:simplePos x="0" y="0"/>
                  <wp:positionH relativeFrom="column">
                    <wp:posOffset>148590</wp:posOffset>
                  </wp:positionH>
                  <wp:positionV relativeFrom="paragraph">
                    <wp:posOffset>100965</wp:posOffset>
                  </wp:positionV>
                  <wp:extent cx="1819275" cy="1043940"/>
                  <wp:effectExtent l="0" t="0" r="9525" b="3810"/>
                  <wp:wrapSquare wrapText="bothSides"/>
                  <wp:docPr id="4" name="תמונה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9275" cy="1043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8752" behindDoc="0" locked="0" layoutInCell="1" allowOverlap="1" wp14:anchorId="5C641B72" wp14:editId="3C53724A">
                  <wp:simplePos x="0" y="0"/>
                  <wp:positionH relativeFrom="column">
                    <wp:posOffset>1606550</wp:posOffset>
                  </wp:positionH>
                  <wp:positionV relativeFrom="paragraph">
                    <wp:posOffset>1228725</wp:posOffset>
                  </wp:positionV>
                  <wp:extent cx="1144905" cy="1400175"/>
                  <wp:effectExtent l="0" t="0" r="0" b="9525"/>
                  <wp:wrapSquare wrapText="bothSides"/>
                  <wp:docPr id="22" name="תמונה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G-20200317-WA0054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4905" cy="1400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t xml:space="preserve"> </w:t>
            </w:r>
          </w:p>
        </w:tc>
        <w:tc>
          <w:tcPr>
            <w:tcW w:w="1055" w:type="dxa"/>
          </w:tcPr>
          <w:p w14:paraId="5F518039" w14:textId="1CD04AAB" w:rsidR="00300EBB" w:rsidRDefault="009F584C" w:rsidP="00CB017C">
            <w:r>
              <w:t>3.</w:t>
            </w:r>
            <w:r w:rsidR="00B3236A">
              <w:t>38</w:t>
            </w:r>
            <w:r w:rsidR="00300EBB">
              <w:t xml:space="preserve"> USD </w:t>
            </w:r>
          </w:p>
        </w:tc>
        <w:tc>
          <w:tcPr>
            <w:tcW w:w="2011" w:type="dxa"/>
          </w:tcPr>
          <w:p w14:paraId="54B100F1" w14:textId="536A9893" w:rsidR="00300EBB" w:rsidRDefault="00300EBB" w:rsidP="00300EBB">
            <w:r w:rsidRPr="002B54F6">
              <w:rPr>
                <w:b/>
                <w:bCs/>
              </w:rPr>
              <w:t>MOQ – 1</w:t>
            </w:r>
            <w:r w:rsidR="00A215FB">
              <w:rPr>
                <w:b/>
                <w:bCs/>
              </w:rPr>
              <w:t>,</w:t>
            </w:r>
            <w:r w:rsidRPr="002B54F6">
              <w:rPr>
                <w:b/>
                <w:bCs/>
              </w:rPr>
              <w:t>000</w:t>
            </w:r>
            <w:r w:rsidR="00A215FB">
              <w:rPr>
                <w:b/>
                <w:bCs/>
              </w:rPr>
              <w:t>,</w:t>
            </w:r>
            <w:r w:rsidRPr="002B54F6">
              <w:rPr>
                <w:b/>
                <w:bCs/>
              </w:rPr>
              <w:t>0</w:t>
            </w:r>
            <w:r w:rsidR="00A215FB">
              <w:rPr>
                <w:b/>
                <w:bCs/>
              </w:rPr>
              <w:t>00</w:t>
            </w:r>
            <w:r>
              <w:t>.</w:t>
            </w:r>
          </w:p>
          <w:p w14:paraId="304E2745" w14:textId="302AEA03" w:rsidR="00300EBB" w:rsidRDefault="00300EBB" w:rsidP="00300EBB">
            <w:r>
              <w:t>FOB.</w:t>
            </w:r>
          </w:p>
          <w:p w14:paraId="76295633" w14:textId="09DE4D75" w:rsidR="00300EBB" w:rsidRDefault="00300EBB" w:rsidP="00300EBB">
            <w:r>
              <w:t>Delivery time: TBD.</w:t>
            </w:r>
          </w:p>
          <w:p w14:paraId="257E0F85" w14:textId="2ADCCC67" w:rsidR="00300EBB" w:rsidRDefault="00300EBB" w:rsidP="00300EBB">
            <w:r>
              <w:t>50% down payment, 50% with delivery. Price not including VAT.</w:t>
            </w:r>
          </w:p>
          <w:p w14:paraId="70261F5B" w14:textId="77777777" w:rsidR="00300EBB" w:rsidRDefault="00300EBB" w:rsidP="00300EBB">
            <w:r w:rsidRPr="008808D6">
              <w:rPr>
                <w:color w:val="FF0000"/>
              </w:rPr>
              <w:t>Source: China</w:t>
            </w:r>
          </w:p>
        </w:tc>
      </w:tr>
      <w:tr w:rsidR="00CA0116" w14:paraId="0D454C71" w14:textId="77777777" w:rsidTr="007B2AD1">
        <w:trPr>
          <w:jc w:val="center"/>
        </w:trPr>
        <w:tc>
          <w:tcPr>
            <w:tcW w:w="455" w:type="dxa"/>
            <w:tcBorders>
              <w:top w:val="nil"/>
            </w:tcBorders>
          </w:tcPr>
          <w:p w14:paraId="385211EB" w14:textId="77777777" w:rsidR="00300EBB" w:rsidRDefault="00300EBB" w:rsidP="00300EBB"/>
        </w:tc>
        <w:tc>
          <w:tcPr>
            <w:tcW w:w="2808" w:type="dxa"/>
            <w:tcBorders>
              <w:top w:val="single" w:sz="4" w:space="0" w:color="auto"/>
            </w:tcBorders>
          </w:tcPr>
          <w:p w14:paraId="22EE6F22" w14:textId="77777777" w:rsidR="00300EBB" w:rsidRPr="00905191" w:rsidRDefault="00300EBB" w:rsidP="00300EBB">
            <w:pPr>
              <w:rPr>
                <w:color w:val="FF0000"/>
                <w:u w:val="single"/>
              </w:rPr>
            </w:pPr>
            <w:r>
              <w:rPr>
                <w:u w:val="single"/>
              </w:rPr>
              <w:t xml:space="preserve">Respirator FFP2/N95 </w:t>
            </w:r>
            <w:r w:rsidRPr="00905191">
              <w:rPr>
                <w:color w:val="FF0000"/>
                <w:u w:val="single"/>
              </w:rPr>
              <w:t>(With Valve)</w:t>
            </w:r>
          </w:p>
          <w:p w14:paraId="302A1DA1" w14:textId="77777777" w:rsidR="00300EBB" w:rsidRDefault="00300EBB" w:rsidP="00300EBB">
            <w:r>
              <w:t>N95 Facemasks with 95% filtration against anti-virus / prevent flu / anti-smoke / dust.</w:t>
            </w:r>
          </w:p>
          <w:p w14:paraId="5ABF7EC1" w14:textId="77777777" w:rsidR="00300EBB" w:rsidRDefault="00300EBB" w:rsidP="00300EBB">
            <w:r>
              <w:t>CE Certified.</w:t>
            </w:r>
          </w:p>
          <w:p w14:paraId="7F6EA713" w14:textId="77777777" w:rsidR="00300EBB" w:rsidRDefault="00300EBB" w:rsidP="00300EBB">
            <w:r>
              <w:t>Ear-loops air-purifying respirator.</w:t>
            </w:r>
          </w:p>
          <w:p w14:paraId="530C727F" w14:textId="77777777" w:rsidR="00300EBB" w:rsidRDefault="00300EBB" w:rsidP="00300EBB">
            <w:r>
              <w:t>Disposable Facemask.</w:t>
            </w:r>
          </w:p>
          <w:p w14:paraId="1F914FE0" w14:textId="77777777" w:rsidR="00300EBB" w:rsidRDefault="00300EBB" w:rsidP="00300EBB">
            <w:r>
              <w:t>With air filter for easier breathing while wearing a longer time period.</w:t>
            </w:r>
          </w:p>
          <w:p w14:paraId="24B200C5" w14:textId="77777777" w:rsidR="00300EBB" w:rsidRPr="0084173A" w:rsidRDefault="00300EBB" w:rsidP="00300EBB">
            <w:r>
              <w:t>Multi-layer protection with elastic straps.</w:t>
            </w:r>
          </w:p>
          <w:p w14:paraId="3F864807" w14:textId="77777777" w:rsidR="00300EBB" w:rsidRPr="0073511F" w:rsidRDefault="00300EBB" w:rsidP="00300EBB"/>
        </w:tc>
        <w:tc>
          <w:tcPr>
            <w:tcW w:w="4656" w:type="dxa"/>
            <w:tcBorders>
              <w:top w:val="single" w:sz="4" w:space="0" w:color="auto"/>
            </w:tcBorders>
          </w:tcPr>
          <w:p w14:paraId="1D8609D0" w14:textId="6FE4647C" w:rsidR="00300EBB" w:rsidRDefault="00300EBB" w:rsidP="00300EB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2848" behindDoc="0" locked="0" layoutInCell="1" allowOverlap="1" wp14:anchorId="2D84B8C2" wp14:editId="2F3CA5A7">
                  <wp:simplePos x="0" y="0"/>
                  <wp:positionH relativeFrom="column">
                    <wp:posOffset>34290</wp:posOffset>
                  </wp:positionH>
                  <wp:positionV relativeFrom="paragraph">
                    <wp:posOffset>726440</wp:posOffset>
                  </wp:positionV>
                  <wp:extent cx="1333500" cy="1316355"/>
                  <wp:effectExtent l="0" t="0" r="0" b="0"/>
                  <wp:wrapSquare wrapText="bothSides"/>
                  <wp:docPr id="23" name="תמונה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0" cy="1316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4896" behindDoc="0" locked="0" layoutInCell="1" allowOverlap="1" wp14:anchorId="51670C30" wp14:editId="69C885EA">
                  <wp:simplePos x="0" y="0"/>
                  <wp:positionH relativeFrom="column">
                    <wp:posOffset>1463040</wp:posOffset>
                  </wp:positionH>
                  <wp:positionV relativeFrom="paragraph">
                    <wp:posOffset>157480</wp:posOffset>
                  </wp:positionV>
                  <wp:extent cx="1342390" cy="2379345"/>
                  <wp:effectExtent l="0" t="0" r="0" b="1905"/>
                  <wp:wrapSquare wrapText="bothSides"/>
                  <wp:docPr id="25" name="תמונה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2390" cy="2379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t xml:space="preserve"> </w:t>
            </w:r>
          </w:p>
        </w:tc>
        <w:tc>
          <w:tcPr>
            <w:tcW w:w="1055" w:type="dxa"/>
          </w:tcPr>
          <w:p w14:paraId="3A333F2A" w14:textId="48485551" w:rsidR="00300EBB" w:rsidRDefault="007A6685" w:rsidP="00CB017C">
            <w:r>
              <w:t>3.</w:t>
            </w:r>
            <w:r w:rsidR="00A215FB">
              <w:t>4</w:t>
            </w:r>
            <w:r w:rsidR="00B3236A">
              <w:t>8</w:t>
            </w:r>
            <w:r w:rsidR="00300EBB">
              <w:t xml:space="preserve"> USD </w:t>
            </w:r>
          </w:p>
        </w:tc>
        <w:tc>
          <w:tcPr>
            <w:tcW w:w="2011" w:type="dxa"/>
          </w:tcPr>
          <w:p w14:paraId="7FDA7B8F" w14:textId="40D705BE" w:rsidR="00300EBB" w:rsidRDefault="00300EBB" w:rsidP="00300EBB">
            <w:r w:rsidRPr="002B54F6">
              <w:rPr>
                <w:b/>
                <w:bCs/>
              </w:rPr>
              <w:t>MOQ – 1</w:t>
            </w:r>
            <w:r w:rsidR="00A215FB">
              <w:rPr>
                <w:b/>
                <w:bCs/>
              </w:rPr>
              <w:t>,0</w:t>
            </w:r>
            <w:r w:rsidRPr="002B54F6">
              <w:rPr>
                <w:b/>
                <w:bCs/>
              </w:rPr>
              <w:t>00,000</w:t>
            </w:r>
            <w:r>
              <w:t>.</w:t>
            </w:r>
          </w:p>
          <w:p w14:paraId="200F0EB6" w14:textId="5C6749C0" w:rsidR="00300EBB" w:rsidRDefault="00300EBB" w:rsidP="00300EBB">
            <w:r>
              <w:t>FOB.</w:t>
            </w:r>
          </w:p>
          <w:p w14:paraId="715321E4" w14:textId="7B023DF0" w:rsidR="00300EBB" w:rsidRDefault="00300EBB" w:rsidP="00300EBB">
            <w:r>
              <w:t>Delivery time: TBD.</w:t>
            </w:r>
          </w:p>
          <w:p w14:paraId="7BC318CD" w14:textId="1D4821E4" w:rsidR="00300EBB" w:rsidRDefault="00300EBB" w:rsidP="00300EBB">
            <w:r>
              <w:t>50% down payment, 50% with delivery. Price not including VAT.</w:t>
            </w:r>
          </w:p>
          <w:p w14:paraId="437C2932" w14:textId="069B7A6B" w:rsidR="00300EBB" w:rsidRDefault="00300EBB" w:rsidP="00300EBB">
            <w:r w:rsidRPr="008808D6">
              <w:rPr>
                <w:color w:val="FF0000"/>
              </w:rPr>
              <w:t>Source: China</w:t>
            </w:r>
          </w:p>
        </w:tc>
      </w:tr>
      <w:tr w:rsidR="00CA0116" w14:paraId="4BD16E39" w14:textId="77777777" w:rsidTr="007B2AD1">
        <w:trPr>
          <w:jc w:val="center"/>
        </w:trPr>
        <w:tc>
          <w:tcPr>
            <w:tcW w:w="455" w:type="dxa"/>
          </w:tcPr>
          <w:p w14:paraId="36924665" w14:textId="77777777" w:rsidR="00300EBB" w:rsidRDefault="00300EBB" w:rsidP="00300EBB">
            <w:r>
              <w:t>5</w:t>
            </w:r>
          </w:p>
        </w:tc>
        <w:tc>
          <w:tcPr>
            <w:tcW w:w="2808" w:type="dxa"/>
          </w:tcPr>
          <w:p w14:paraId="24A36523" w14:textId="77777777" w:rsidR="00300EBB" w:rsidRPr="006B08F1" w:rsidRDefault="00300EBB" w:rsidP="00300EBB">
            <w:r w:rsidRPr="006B08F1">
              <w:t>Alco-Gel Hand Sanitizer (300 ML)</w:t>
            </w:r>
          </w:p>
          <w:p w14:paraId="2B6BBE64" w14:textId="77777777" w:rsidR="00300EBB" w:rsidRDefault="00300EBB" w:rsidP="00300EBB"/>
        </w:tc>
        <w:tc>
          <w:tcPr>
            <w:tcW w:w="4656" w:type="dxa"/>
          </w:tcPr>
          <w:p w14:paraId="5F73D187" w14:textId="77777777" w:rsidR="00300EBB" w:rsidRDefault="00300EBB" w:rsidP="00300EBB">
            <w:pPr>
              <w:jc w:val="center"/>
            </w:pPr>
          </w:p>
          <w:p w14:paraId="1690EB8F" w14:textId="77777777" w:rsidR="00300EBB" w:rsidRDefault="00300EBB" w:rsidP="00300EB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0D504CC" wp14:editId="019A4622">
                  <wp:extent cx="390525" cy="809395"/>
                  <wp:effectExtent l="0" t="0" r="0" b="0"/>
                  <wp:docPr id="12" name="תמונה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125" cy="827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FAE161" w14:textId="77777777" w:rsidR="00300EBB" w:rsidRDefault="00300EBB" w:rsidP="00300EBB">
            <w:pPr>
              <w:jc w:val="center"/>
            </w:pPr>
          </w:p>
          <w:p w14:paraId="1200B125" w14:textId="77777777" w:rsidR="00300EBB" w:rsidRDefault="00300EBB" w:rsidP="00300EBB">
            <w:pPr>
              <w:jc w:val="center"/>
            </w:pPr>
          </w:p>
          <w:p w14:paraId="58BB595F" w14:textId="77777777" w:rsidR="00300EBB" w:rsidRDefault="00300EBB" w:rsidP="00300EBB">
            <w:pPr>
              <w:jc w:val="center"/>
            </w:pPr>
          </w:p>
          <w:p w14:paraId="5E369405" w14:textId="77777777" w:rsidR="00300EBB" w:rsidRDefault="00300EBB" w:rsidP="00300EBB">
            <w:pPr>
              <w:jc w:val="center"/>
            </w:pPr>
          </w:p>
          <w:p w14:paraId="23890C1A" w14:textId="77777777" w:rsidR="00300EBB" w:rsidRDefault="00300EBB" w:rsidP="00300EBB">
            <w:pPr>
              <w:jc w:val="center"/>
            </w:pPr>
          </w:p>
          <w:p w14:paraId="72ECA8FC" w14:textId="77777777" w:rsidR="00300EBB" w:rsidRDefault="00300EBB" w:rsidP="00300EBB">
            <w:pPr>
              <w:jc w:val="center"/>
            </w:pPr>
          </w:p>
          <w:p w14:paraId="37E00690" w14:textId="77777777" w:rsidR="00300EBB" w:rsidRDefault="00300EBB" w:rsidP="005A5C57">
            <w:bookmarkStart w:id="0" w:name="_GoBack"/>
            <w:bookmarkEnd w:id="0"/>
          </w:p>
          <w:p w14:paraId="793A01A7" w14:textId="4AAF0858" w:rsidR="00300EBB" w:rsidRDefault="00300EBB" w:rsidP="00300EBB">
            <w:pPr>
              <w:jc w:val="center"/>
            </w:pPr>
          </w:p>
        </w:tc>
        <w:tc>
          <w:tcPr>
            <w:tcW w:w="1055" w:type="dxa"/>
          </w:tcPr>
          <w:p w14:paraId="415E6D29" w14:textId="39E854FE" w:rsidR="00300EBB" w:rsidRDefault="00B3236A" w:rsidP="00CB017C">
            <w:r>
              <w:lastRenderedPageBreak/>
              <w:t>5</w:t>
            </w:r>
            <w:r w:rsidR="00300EBB">
              <w:t xml:space="preserve"> USD</w:t>
            </w:r>
          </w:p>
        </w:tc>
        <w:tc>
          <w:tcPr>
            <w:tcW w:w="2011" w:type="dxa"/>
          </w:tcPr>
          <w:p w14:paraId="5E8EA3B8" w14:textId="77777777" w:rsidR="00300EBB" w:rsidRDefault="00300EBB" w:rsidP="00300EBB">
            <w:r>
              <w:t>MOQ -36,000</w:t>
            </w:r>
          </w:p>
          <w:p w14:paraId="212BC447" w14:textId="77777777" w:rsidR="00300EBB" w:rsidRDefault="00300EBB" w:rsidP="00300EBB">
            <w:r>
              <w:t>50% down payment with PO, 50% with delivery.</w:t>
            </w:r>
          </w:p>
          <w:p w14:paraId="2447E41E" w14:textId="5903B498" w:rsidR="00300EBB" w:rsidRDefault="00300EBB" w:rsidP="00300EBB">
            <w:r>
              <w:t>FOB.</w:t>
            </w:r>
          </w:p>
          <w:p w14:paraId="2715A9FE" w14:textId="77777777" w:rsidR="00300EBB" w:rsidRDefault="00300EBB" w:rsidP="00300EBB">
            <w:pPr>
              <w:rPr>
                <w:rtl/>
              </w:rPr>
            </w:pPr>
            <w:r>
              <w:t>**</w:t>
            </w:r>
            <w:r w:rsidRPr="00FA7773">
              <w:rPr>
                <w:b/>
                <w:bCs/>
              </w:rPr>
              <w:t>Flammable</w:t>
            </w:r>
            <w:r>
              <w:t xml:space="preserve"> – to be considered Sea delivery instead of Air. Price not including VAT.</w:t>
            </w:r>
          </w:p>
          <w:p w14:paraId="052732B8" w14:textId="77777777" w:rsidR="00300EBB" w:rsidRDefault="00300EBB" w:rsidP="00300EBB">
            <w:r w:rsidRPr="008808D6">
              <w:rPr>
                <w:color w:val="FF0000"/>
              </w:rPr>
              <w:t>Source: China</w:t>
            </w:r>
          </w:p>
        </w:tc>
      </w:tr>
      <w:tr w:rsidR="00CA0116" w14:paraId="454CB192" w14:textId="77777777" w:rsidTr="007B2AD1">
        <w:trPr>
          <w:jc w:val="center"/>
        </w:trPr>
        <w:tc>
          <w:tcPr>
            <w:tcW w:w="455" w:type="dxa"/>
          </w:tcPr>
          <w:p w14:paraId="3C7E4F15" w14:textId="77777777" w:rsidR="00300EBB" w:rsidRDefault="00300EBB" w:rsidP="00300EBB">
            <w:r>
              <w:lastRenderedPageBreak/>
              <w:t>6</w:t>
            </w:r>
          </w:p>
        </w:tc>
        <w:tc>
          <w:tcPr>
            <w:tcW w:w="2808" w:type="dxa"/>
          </w:tcPr>
          <w:p w14:paraId="54ACB251" w14:textId="77777777" w:rsidR="00300EBB" w:rsidRPr="00DF0895" w:rsidRDefault="00300EBB" w:rsidP="00300EBB">
            <w:r w:rsidRPr="00DF0895">
              <w:t>Infrared Thermometer</w:t>
            </w:r>
          </w:p>
          <w:p w14:paraId="0041B787" w14:textId="77777777" w:rsidR="00300EBB" w:rsidRDefault="00300EBB" w:rsidP="00300EBB"/>
        </w:tc>
        <w:tc>
          <w:tcPr>
            <w:tcW w:w="4656" w:type="dxa"/>
          </w:tcPr>
          <w:p w14:paraId="742A714F" w14:textId="77777777" w:rsidR="00300EBB" w:rsidRDefault="00300EBB" w:rsidP="00300EBB">
            <w:pPr>
              <w:jc w:val="center"/>
            </w:pPr>
          </w:p>
          <w:p w14:paraId="1B49D78B" w14:textId="77777777" w:rsidR="00300EBB" w:rsidRDefault="00300EBB" w:rsidP="00300EB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EB7B0DF" wp14:editId="16812B4B">
                  <wp:extent cx="1209675" cy="907256"/>
                  <wp:effectExtent l="0" t="0" r="0" b="7620"/>
                  <wp:docPr id="6" name="תמונה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G-20200312-WA0029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7730" cy="913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55" w:type="dxa"/>
          </w:tcPr>
          <w:p w14:paraId="7ADEAA50" w14:textId="376746DE" w:rsidR="00300EBB" w:rsidRDefault="00300EBB" w:rsidP="00CB017C">
            <w:pPr>
              <w:rPr>
                <w:rtl/>
              </w:rPr>
            </w:pPr>
            <w:r>
              <w:t>7</w:t>
            </w:r>
            <w:r w:rsidR="005039DA">
              <w:t>8</w:t>
            </w:r>
            <w:r>
              <w:t xml:space="preserve"> USD</w:t>
            </w:r>
          </w:p>
        </w:tc>
        <w:tc>
          <w:tcPr>
            <w:tcW w:w="2011" w:type="dxa"/>
          </w:tcPr>
          <w:p w14:paraId="4B38AF74" w14:textId="06566995" w:rsidR="00300EBB" w:rsidRDefault="00300EBB" w:rsidP="00300EBB">
            <w:r>
              <w:t>300,000 pcs in stock (Changeable).</w:t>
            </w:r>
          </w:p>
          <w:p w14:paraId="58AFE0A9" w14:textId="28F40A34" w:rsidR="00300EBB" w:rsidRDefault="00300EBB" w:rsidP="00300EBB">
            <w:r>
              <w:t>FOB.</w:t>
            </w:r>
          </w:p>
          <w:p w14:paraId="6E4AA655" w14:textId="77777777" w:rsidR="00300EBB" w:rsidRDefault="00300EBB" w:rsidP="00300EBB">
            <w:r>
              <w:t>50% down payment with PO, 50% with delivery. Price not including VAT.</w:t>
            </w:r>
          </w:p>
          <w:p w14:paraId="40DBFD25" w14:textId="77777777" w:rsidR="00300EBB" w:rsidRPr="008808D6" w:rsidRDefault="00300EBB" w:rsidP="00300EBB">
            <w:pPr>
              <w:rPr>
                <w:color w:val="FF0000"/>
              </w:rPr>
            </w:pPr>
            <w:r w:rsidRPr="008808D6">
              <w:rPr>
                <w:color w:val="FF0000"/>
              </w:rPr>
              <w:t>Source: China</w:t>
            </w:r>
          </w:p>
          <w:p w14:paraId="528B4E6E" w14:textId="77777777" w:rsidR="00300EBB" w:rsidRDefault="00300EBB" w:rsidP="00300EBB"/>
        </w:tc>
      </w:tr>
      <w:tr w:rsidR="00CA0116" w14:paraId="522D1291" w14:textId="77777777" w:rsidTr="007B2AD1">
        <w:trPr>
          <w:jc w:val="center"/>
        </w:trPr>
        <w:tc>
          <w:tcPr>
            <w:tcW w:w="455" w:type="dxa"/>
          </w:tcPr>
          <w:p w14:paraId="2A44FF30" w14:textId="77777777" w:rsidR="00300EBB" w:rsidRDefault="00300EBB" w:rsidP="00300EBB">
            <w:r>
              <w:t>7</w:t>
            </w:r>
          </w:p>
        </w:tc>
        <w:tc>
          <w:tcPr>
            <w:tcW w:w="2808" w:type="dxa"/>
          </w:tcPr>
          <w:p w14:paraId="33FEA36A" w14:textId="77777777" w:rsidR="00300EBB" w:rsidRDefault="00300EBB" w:rsidP="00300EBB">
            <w:r w:rsidRPr="00495228">
              <w:t>Protective Suit Type II</w:t>
            </w:r>
          </w:p>
          <w:p w14:paraId="4ACFDE37" w14:textId="77777777" w:rsidR="00300EBB" w:rsidRPr="00D64DA4" w:rsidRDefault="00300EBB" w:rsidP="00300EBB">
            <w:pPr>
              <w:rPr>
                <w:b/>
                <w:bCs/>
              </w:rPr>
            </w:pPr>
            <w:r w:rsidRPr="00D64DA4">
              <w:rPr>
                <w:b/>
                <w:bCs/>
              </w:rPr>
              <w:t>(Supervised by the Israeli MoD)</w:t>
            </w:r>
          </w:p>
        </w:tc>
        <w:tc>
          <w:tcPr>
            <w:tcW w:w="4656" w:type="dxa"/>
          </w:tcPr>
          <w:p w14:paraId="238CD37A" w14:textId="77777777" w:rsidR="00300EBB" w:rsidRDefault="00300EBB" w:rsidP="00300EBB">
            <w:pPr>
              <w:jc w:val="center"/>
            </w:pPr>
          </w:p>
          <w:p w14:paraId="6C99AD95" w14:textId="77777777" w:rsidR="00300EBB" w:rsidRDefault="00300EBB" w:rsidP="00300EB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2D1C144" wp14:editId="7466A4C6">
                  <wp:extent cx="742950" cy="1691866"/>
                  <wp:effectExtent l="0" t="0" r="0" b="3810"/>
                  <wp:docPr id="7" name="תמונה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7261" cy="17016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55" w:type="dxa"/>
          </w:tcPr>
          <w:p w14:paraId="5EA52B28" w14:textId="1BA3E011" w:rsidR="00300EBB" w:rsidRDefault="00A91DFC" w:rsidP="00CB017C">
            <w:r>
              <w:t>4</w:t>
            </w:r>
            <w:r w:rsidR="00B3236A">
              <w:t>62</w:t>
            </w:r>
            <w:r w:rsidR="00300EBB">
              <w:t xml:space="preserve"> USD</w:t>
            </w:r>
          </w:p>
        </w:tc>
        <w:tc>
          <w:tcPr>
            <w:tcW w:w="2011" w:type="dxa"/>
          </w:tcPr>
          <w:p w14:paraId="01758B75" w14:textId="77777777" w:rsidR="00300EBB" w:rsidRDefault="00300EBB" w:rsidP="00300EBB">
            <w:r>
              <w:t>MOQ – 10,000</w:t>
            </w:r>
          </w:p>
          <w:p w14:paraId="1573A687" w14:textId="3C54A35F" w:rsidR="00300EBB" w:rsidRDefault="00300EBB" w:rsidP="00300EBB">
            <w:r>
              <w:t>FOB.</w:t>
            </w:r>
          </w:p>
          <w:p w14:paraId="10C8442A" w14:textId="77777777" w:rsidR="00300EBB" w:rsidRDefault="00300EBB" w:rsidP="00300EBB">
            <w:r>
              <w:t xml:space="preserve">50% down payment with PO, 50% with delivery. Price not including VAT. </w:t>
            </w:r>
          </w:p>
          <w:p w14:paraId="6DEBCA4C" w14:textId="77777777" w:rsidR="00300EBB" w:rsidRDefault="00300EBB" w:rsidP="00300EBB">
            <w:r w:rsidRPr="00495228">
              <w:t>10,000-20,000 units discount 9%</w:t>
            </w:r>
          </w:p>
          <w:p w14:paraId="09BCAF4D" w14:textId="77777777" w:rsidR="00300EBB" w:rsidRDefault="00300EBB" w:rsidP="00300EBB">
            <w:pPr>
              <w:rPr>
                <w:rtl/>
              </w:rPr>
            </w:pPr>
            <w:r w:rsidRPr="00495228">
              <w:t>20,000-45,000 units discount 12%</w:t>
            </w:r>
            <w:r>
              <w:t>.</w:t>
            </w:r>
          </w:p>
          <w:p w14:paraId="269DC536" w14:textId="77777777" w:rsidR="00300EBB" w:rsidRDefault="00300EBB" w:rsidP="00300EBB">
            <w:r>
              <w:t xml:space="preserve">9% discount from supplier for more than 20,000 units order. </w:t>
            </w:r>
          </w:p>
          <w:p w14:paraId="0DA370DA" w14:textId="77777777" w:rsidR="00300EBB" w:rsidRDefault="00300EBB" w:rsidP="00300EBB">
            <w:r w:rsidRPr="008808D6">
              <w:rPr>
                <w:color w:val="FF0000"/>
              </w:rPr>
              <w:t>Source: Israel</w:t>
            </w:r>
          </w:p>
        </w:tc>
      </w:tr>
      <w:tr w:rsidR="00CA0116" w14:paraId="393A44C8" w14:textId="77777777" w:rsidTr="007B2AD1">
        <w:trPr>
          <w:jc w:val="center"/>
        </w:trPr>
        <w:tc>
          <w:tcPr>
            <w:tcW w:w="455" w:type="dxa"/>
          </w:tcPr>
          <w:p w14:paraId="262E276F" w14:textId="77777777" w:rsidR="00300EBB" w:rsidRDefault="00300EBB" w:rsidP="00300EBB">
            <w:r>
              <w:t>8</w:t>
            </w:r>
          </w:p>
        </w:tc>
        <w:tc>
          <w:tcPr>
            <w:tcW w:w="2808" w:type="dxa"/>
          </w:tcPr>
          <w:p w14:paraId="53AB903C" w14:textId="77777777" w:rsidR="00300EBB" w:rsidRPr="00495228" w:rsidRDefault="00300EBB" w:rsidP="00300EBB">
            <w:r w:rsidRPr="002F6BC2">
              <w:t>Protective Gloves</w:t>
            </w:r>
            <w:r>
              <w:t xml:space="preserve"> </w:t>
            </w:r>
            <w:r w:rsidRPr="00D64DA4">
              <w:rPr>
                <w:b/>
                <w:bCs/>
              </w:rPr>
              <w:t>(Supervised by the Israeli MoD)</w:t>
            </w:r>
          </w:p>
        </w:tc>
        <w:tc>
          <w:tcPr>
            <w:tcW w:w="4656" w:type="dxa"/>
          </w:tcPr>
          <w:p w14:paraId="77C92F80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7C303C4E" w14:textId="77777777" w:rsidR="00300EBB" w:rsidRDefault="00300EBB" w:rsidP="00300EB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D46E6E4" wp14:editId="20CC450B">
                  <wp:extent cx="1246239" cy="1485900"/>
                  <wp:effectExtent l="0" t="0" r="0" b="0"/>
                  <wp:docPr id="9" name="תמונה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714" cy="15150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55" w:type="dxa"/>
          </w:tcPr>
          <w:p w14:paraId="61867172" w14:textId="4F7BDC38" w:rsidR="00300EBB" w:rsidRDefault="00A91DFC" w:rsidP="00CB017C">
            <w:r>
              <w:t>4</w:t>
            </w:r>
            <w:r w:rsidR="00B3236A">
              <w:t>5</w:t>
            </w:r>
            <w:r w:rsidR="00883F45">
              <w:t>.</w:t>
            </w:r>
            <w:r w:rsidR="00B3236A">
              <w:t>2</w:t>
            </w:r>
            <w:r w:rsidR="00300EBB">
              <w:t xml:space="preserve"> USD</w:t>
            </w:r>
          </w:p>
        </w:tc>
        <w:tc>
          <w:tcPr>
            <w:tcW w:w="2011" w:type="dxa"/>
          </w:tcPr>
          <w:p w14:paraId="7DBB1F04" w14:textId="77777777" w:rsidR="00300EBB" w:rsidRDefault="00300EBB" w:rsidP="00300EBB">
            <w:r>
              <w:t>MOQ – 10,000</w:t>
            </w:r>
          </w:p>
          <w:p w14:paraId="0EA1DF48" w14:textId="77FA6F91" w:rsidR="00300EBB" w:rsidRDefault="00300EBB" w:rsidP="00300EBB">
            <w:r>
              <w:t xml:space="preserve">FOB. </w:t>
            </w:r>
          </w:p>
          <w:p w14:paraId="72FF8653" w14:textId="77777777" w:rsidR="00300EBB" w:rsidRDefault="00300EBB" w:rsidP="00300EBB">
            <w:r>
              <w:t xml:space="preserve">50% down payment with PO, 50% with delivery. Price not including VAT. </w:t>
            </w:r>
          </w:p>
          <w:p w14:paraId="4FD10EB2" w14:textId="77777777" w:rsidR="00300EBB" w:rsidRDefault="00300EBB" w:rsidP="00300EBB">
            <w:r w:rsidRPr="00495228">
              <w:t>10,000-20,000 units discount 9%</w:t>
            </w:r>
          </w:p>
          <w:p w14:paraId="222D95E9" w14:textId="77777777" w:rsidR="00300EBB" w:rsidRDefault="00300EBB" w:rsidP="00300EBB">
            <w:r w:rsidRPr="00495228">
              <w:t>20,000-45,000 units discount 12%</w:t>
            </w:r>
            <w:r>
              <w:t>.</w:t>
            </w:r>
          </w:p>
          <w:p w14:paraId="49DCDDEA" w14:textId="77777777" w:rsidR="00300EBB" w:rsidRDefault="00300EBB" w:rsidP="00300EBB">
            <w:r w:rsidRPr="008808D6">
              <w:rPr>
                <w:color w:val="FF0000"/>
              </w:rPr>
              <w:t>Source: Israel</w:t>
            </w:r>
          </w:p>
        </w:tc>
      </w:tr>
      <w:tr w:rsidR="00CA0116" w14:paraId="752702C3" w14:textId="77777777" w:rsidTr="007B2AD1">
        <w:trPr>
          <w:jc w:val="center"/>
        </w:trPr>
        <w:tc>
          <w:tcPr>
            <w:tcW w:w="455" w:type="dxa"/>
          </w:tcPr>
          <w:p w14:paraId="0B6D8048" w14:textId="77777777" w:rsidR="00300EBB" w:rsidRDefault="00300EBB" w:rsidP="00300EBB">
            <w:r>
              <w:t>9</w:t>
            </w:r>
          </w:p>
        </w:tc>
        <w:tc>
          <w:tcPr>
            <w:tcW w:w="2808" w:type="dxa"/>
          </w:tcPr>
          <w:p w14:paraId="02DEF28C" w14:textId="77777777" w:rsidR="00300EBB" w:rsidRPr="00495228" w:rsidRDefault="00300EBB" w:rsidP="00300EBB">
            <w:r w:rsidRPr="0099076F">
              <w:t>Protective Boots</w:t>
            </w:r>
            <w:r>
              <w:t xml:space="preserve"> </w:t>
            </w:r>
            <w:r w:rsidRPr="00D64DA4">
              <w:rPr>
                <w:b/>
                <w:bCs/>
              </w:rPr>
              <w:t>(Supervised by the Israeli MoD)</w:t>
            </w:r>
          </w:p>
        </w:tc>
        <w:tc>
          <w:tcPr>
            <w:tcW w:w="4656" w:type="dxa"/>
          </w:tcPr>
          <w:p w14:paraId="3E0B94AA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50D0CF1D" w14:textId="77777777" w:rsidR="00300EBB" w:rsidRDefault="00300EBB" w:rsidP="00300EBB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A3EF753" wp14:editId="578171AA">
                  <wp:extent cx="1285875" cy="1614820"/>
                  <wp:effectExtent l="0" t="0" r="0" b="4445"/>
                  <wp:docPr id="10" name="תמונה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8942" cy="1631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DC0AE9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5D531340" w14:textId="75A674CE" w:rsidR="00300EBB" w:rsidRDefault="00300EBB" w:rsidP="00300EBB">
            <w:pPr>
              <w:jc w:val="center"/>
              <w:rPr>
                <w:noProof/>
              </w:rPr>
            </w:pPr>
          </w:p>
        </w:tc>
        <w:tc>
          <w:tcPr>
            <w:tcW w:w="1055" w:type="dxa"/>
          </w:tcPr>
          <w:p w14:paraId="571678C2" w14:textId="1A543497" w:rsidR="00300EBB" w:rsidRDefault="00A91DFC" w:rsidP="00300EBB">
            <w:r>
              <w:lastRenderedPageBreak/>
              <w:t>4</w:t>
            </w:r>
            <w:r w:rsidR="00172278">
              <w:t>2</w:t>
            </w:r>
            <w:r w:rsidR="00B3236A">
              <w:t>.8</w:t>
            </w:r>
            <w:r w:rsidR="00300EBB">
              <w:t xml:space="preserve"> USD</w:t>
            </w:r>
          </w:p>
        </w:tc>
        <w:tc>
          <w:tcPr>
            <w:tcW w:w="2011" w:type="dxa"/>
          </w:tcPr>
          <w:p w14:paraId="142383A5" w14:textId="77777777" w:rsidR="00300EBB" w:rsidRDefault="00300EBB" w:rsidP="00300EBB">
            <w:r>
              <w:t>MOQ – 10,000</w:t>
            </w:r>
          </w:p>
          <w:p w14:paraId="317E0A43" w14:textId="733B74C9" w:rsidR="00300EBB" w:rsidRDefault="00300EBB" w:rsidP="00300EBB">
            <w:r>
              <w:t xml:space="preserve">FOB. </w:t>
            </w:r>
          </w:p>
          <w:p w14:paraId="4B5C8475" w14:textId="77777777" w:rsidR="00300EBB" w:rsidRDefault="00300EBB" w:rsidP="00300EBB">
            <w:r>
              <w:t xml:space="preserve">50% down payment with PO, 50% with delivery. Price not including VAT. </w:t>
            </w:r>
          </w:p>
          <w:p w14:paraId="3752475C" w14:textId="77777777" w:rsidR="00300EBB" w:rsidRDefault="00300EBB" w:rsidP="00300EBB">
            <w:r w:rsidRPr="00495228">
              <w:lastRenderedPageBreak/>
              <w:t>10,000-20,000 units discount 9%</w:t>
            </w:r>
          </w:p>
          <w:p w14:paraId="6A885981" w14:textId="77777777" w:rsidR="00300EBB" w:rsidRDefault="00300EBB" w:rsidP="00300EBB">
            <w:r w:rsidRPr="00495228">
              <w:t>20,000-45,000 units discount 12%</w:t>
            </w:r>
            <w:r>
              <w:t>.</w:t>
            </w:r>
          </w:p>
          <w:p w14:paraId="0BDE95D7" w14:textId="77777777" w:rsidR="00300EBB" w:rsidRDefault="00300EBB" w:rsidP="00300EBB">
            <w:r w:rsidRPr="008808D6">
              <w:rPr>
                <w:color w:val="FF0000"/>
              </w:rPr>
              <w:t>Source: Israel</w:t>
            </w:r>
          </w:p>
        </w:tc>
      </w:tr>
      <w:tr w:rsidR="00CA0116" w14:paraId="719BB973" w14:textId="77777777" w:rsidTr="007B2AD1">
        <w:trPr>
          <w:jc w:val="center"/>
        </w:trPr>
        <w:tc>
          <w:tcPr>
            <w:tcW w:w="455" w:type="dxa"/>
          </w:tcPr>
          <w:p w14:paraId="74A1F2BD" w14:textId="77777777" w:rsidR="00300EBB" w:rsidRDefault="00300EBB" w:rsidP="00300EBB">
            <w:r>
              <w:lastRenderedPageBreak/>
              <w:t>10</w:t>
            </w:r>
          </w:p>
        </w:tc>
        <w:tc>
          <w:tcPr>
            <w:tcW w:w="2808" w:type="dxa"/>
          </w:tcPr>
          <w:p w14:paraId="03EA3F44" w14:textId="77777777" w:rsidR="00300EBB" w:rsidRDefault="00300EBB" w:rsidP="00300EBB">
            <w:r w:rsidRPr="00897CA0">
              <w:t>Protective Overshoes Type II</w:t>
            </w:r>
            <w:r>
              <w:t xml:space="preserve"> </w:t>
            </w:r>
          </w:p>
          <w:p w14:paraId="4C89B7E5" w14:textId="77777777" w:rsidR="00300EBB" w:rsidRPr="0099076F" w:rsidRDefault="00300EBB" w:rsidP="00300EBB">
            <w:r w:rsidRPr="00D64DA4">
              <w:rPr>
                <w:b/>
                <w:bCs/>
              </w:rPr>
              <w:t>(Supervised by the Israeli MoD)</w:t>
            </w:r>
          </w:p>
        </w:tc>
        <w:tc>
          <w:tcPr>
            <w:tcW w:w="4656" w:type="dxa"/>
          </w:tcPr>
          <w:p w14:paraId="5A609BC4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4744844C" w14:textId="77777777" w:rsidR="00300EBB" w:rsidRDefault="00300EBB" w:rsidP="00300EB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65F264C" wp14:editId="1BF26937">
                  <wp:extent cx="1485900" cy="1748118"/>
                  <wp:effectExtent l="0" t="0" r="0" b="5080"/>
                  <wp:docPr id="11" name="תמונה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59" cy="17526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55" w:type="dxa"/>
          </w:tcPr>
          <w:p w14:paraId="2A942623" w14:textId="57B9E89E" w:rsidR="00300EBB" w:rsidRDefault="007C11DA" w:rsidP="00300EBB">
            <w:r>
              <w:t>8</w:t>
            </w:r>
            <w:r w:rsidR="00B3236A">
              <w:t>2</w:t>
            </w:r>
            <w:r w:rsidR="00300EBB">
              <w:t xml:space="preserve"> USD</w:t>
            </w:r>
          </w:p>
        </w:tc>
        <w:tc>
          <w:tcPr>
            <w:tcW w:w="2011" w:type="dxa"/>
          </w:tcPr>
          <w:p w14:paraId="1087CDFB" w14:textId="77777777" w:rsidR="00300EBB" w:rsidRDefault="00300EBB" w:rsidP="00300EBB">
            <w:r>
              <w:t>MOQ – 10,000</w:t>
            </w:r>
          </w:p>
          <w:p w14:paraId="44F5D1AD" w14:textId="1D9F9C6E" w:rsidR="00300EBB" w:rsidRDefault="00300EBB" w:rsidP="00300EBB">
            <w:r>
              <w:t xml:space="preserve">FOB. </w:t>
            </w:r>
          </w:p>
          <w:p w14:paraId="2579BC3B" w14:textId="77777777" w:rsidR="00300EBB" w:rsidRDefault="00300EBB" w:rsidP="00300EBB">
            <w:r>
              <w:t xml:space="preserve">50% down payment with PO, 50% with delivery. Price not including VAT. </w:t>
            </w:r>
          </w:p>
          <w:p w14:paraId="4A36E9DE" w14:textId="77777777" w:rsidR="00300EBB" w:rsidRDefault="00300EBB" w:rsidP="00300EBB">
            <w:r w:rsidRPr="00495228">
              <w:t>10,000-20,000 units discount 9%</w:t>
            </w:r>
          </w:p>
          <w:p w14:paraId="37B6B999" w14:textId="77777777" w:rsidR="00300EBB" w:rsidRDefault="00300EBB" w:rsidP="00300EBB">
            <w:r w:rsidRPr="00495228">
              <w:t>20,000-45,000 units discount 12%</w:t>
            </w:r>
            <w:r>
              <w:t>.</w:t>
            </w:r>
          </w:p>
          <w:p w14:paraId="77FAF526" w14:textId="77777777" w:rsidR="00300EBB" w:rsidRDefault="00300EBB" w:rsidP="00300EBB">
            <w:r w:rsidRPr="008808D6">
              <w:rPr>
                <w:color w:val="FF0000"/>
              </w:rPr>
              <w:t>Source: Israel</w:t>
            </w:r>
          </w:p>
        </w:tc>
      </w:tr>
      <w:tr w:rsidR="00CA0116" w14:paraId="6AD63A2F" w14:textId="77777777" w:rsidTr="007B2AD1">
        <w:trPr>
          <w:jc w:val="center"/>
        </w:trPr>
        <w:tc>
          <w:tcPr>
            <w:tcW w:w="455" w:type="dxa"/>
          </w:tcPr>
          <w:p w14:paraId="7E265A59" w14:textId="77777777" w:rsidR="00300EBB" w:rsidRDefault="00300EBB" w:rsidP="00300EBB">
            <w:r>
              <w:t>11</w:t>
            </w:r>
          </w:p>
        </w:tc>
        <w:tc>
          <w:tcPr>
            <w:tcW w:w="2808" w:type="dxa"/>
          </w:tcPr>
          <w:p w14:paraId="206505FD" w14:textId="77777777" w:rsidR="00300EBB" w:rsidRPr="00897CA0" w:rsidRDefault="00300EBB" w:rsidP="00300EBB">
            <w:r>
              <w:t xml:space="preserve">Surgical Gloves </w:t>
            </w:r>
          </w:p>
        </w:tc>
        <w:tc>
          <w:tcPr>
            <w:tcW w:w="4656" w:type="dxa"/>
          </w:tcPr>
          <w:p w14:paraId="5EA385E9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42553507" w14:textId="77777777" w:rsidR="00300EBB" w:rsidRDefault="00300EBB" w:rsidP="00300EB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5B18CF7" wp14:editId="3DBB3062">
                  <wp:extent cx="1257300" cy="1469571"/>
                  <wp:effectExtent l="0" t="0" r="0" b="0"/>
                  <wp:docPr id="21" name="תמונה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7367" cy="1481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E03145" w14:textId="77777777" w:rsidR="00300EBB" w:rsidRDefault="00300EBB" w:rsidP="00300EBB">
            <w:pPr>
              <w:jc w:val="center"/>
              <w:rPr>
                <w:noProof/>
              </w:rPr>
            </w:pPr>
          </w:p>
        </w:tc>
        <w:tc>
          <w:tcPr>
            <w:tcW w:w="1055" w:type="dxa"/>
          </w:tcPr>
          <w:p w14:paraId="08CF1B35" w14:textId="20B4BA05" w:rsidR="00300EBB" w:rsidRDefault="00A215FB" w:rsidP="00CB017C">
            <w:r>
              <w:t>9</w:t>
            </w:r>
            <w:r w:rsidR="000F0516">
              <w:t>.</w:t>
            </w:r>
            <w:r w:rsidR="00B3236A">
              <w:t>6</w:t>
            </w:r>
            <w:r w:rsidR="00A91DFC">
              <w:t xml:space="preserve"> </w:t>
            </w:r>
            <w:r w:rsidR="00300EBB">
              <w:t xml:space="preserve">USD </w:t>
            </w:r>
          </w:p>
          <w:p w14:paraId="0C536C64" w14:textId="6F0ACE47" w:rsidR="00300EBB" w:rsidRDefault="00300EBB" w:rsidP="00300EBB">
            <w:r>
              <w:t>For a box of 50 pairs (100 pcs in one box)</w:t>
            </w:r>
          </w:p>
        </w:tc>
        <w:tc>
          <w:tcPr>
            <w:tcW w:w="2011" w:type="dxa"/>
          </w:tcPr>
          <w:p w14:paraId="7771EB47" w14:textId="3E00849A" w:rsidR="00300EBB" w:rsidRDefault="00300EBB" w:rsidP="00300EBB">
            <w:bookmarkStart w:id="1" w:name="_Hlk35169498"/>
            <w:r>
              <w:t>MOQ – 25,000 boxes.</w:t>
            </w:r>
          </w:p>
          <w:p w14:paraId="685BF069" w14:textId="7BAB5E59" w:rsidR="00300EBB" w:rsidRDefault="00300EBB" w:rsidP="00300EBB">
            <w:r>
              <w:t>FOB.</w:t>
            </w:r>
          </w:p>
          <w:p w14:paraId="2A22E275" w14:textId="77777777" w:rsidR="00300EBB" w:rsidRDefault="00300EBB" w:rsidP="00300EBB">
            <w:r>
              <w:t xml:space="preserve">7 days ready to deliver. 50% down payment with PO, 50% with delivery. Price not including VAT. </w:t>
            </w:r>
          </w:p>
          <w:p w14:paraId="17567514" w14:textId="77777777" w:rsidR="00300EBB" w:rsidRDefault="00300EBB" w:rsidP="00300EBB">
            <w:r w:rsidRPr="008808D6">
              <w:rPr>
                <w:color w:val="FF0000"/>
              </w:rPr>
              <w:t>Source: China</w:t>
            </w:r>
            <w:bookmarkEnd w:id="1"/>
          </w:p>
        </w:tc>
      </w:tr>
      <w:tr w:rsidR="00CA0116" w14:paraId="14F49168" w14:textId="77777777" w:rsidTr="007B2AD1">
        <w:trPr>
          <w:jc w:val="center"/>
        </w:trPr>
        <w:tc>
          <w:tcPr>
            <w:tcW w:w="455" w:type="dxa"/>
          </w:tcPr>
          <w:p w14:paraId="37830693" w14:textId="77777777" w:rsidR="00300EBB" w:rsidRDefault="00300EBB" w:rsidP="00300EBB">
            <w:r>
              <w:t>12</w:t>
            </w:r>
          </w:p>
        </w:tc>
        <w:tc>
          <w:tcPr>
            <w:tcW w:w="2808" w:type="dxa"/>
          </w:tcPr>
          <w:p w14:paraId="38A005A7" w14:textId="77777777" w:rsidR="00300EBB" w:rsidRDefault="00300EBB" w:rsidP="00300EBB">
            <w:r>
              <w:t xml:space="preserve">Protection Mask with NBC Filters </w:t>
            </w:r>
          </w:p>
          <w:p w14:paraId="6E059FBF" w14:textId="77777777" w:rsidR="00300EBB" w:rsidRPr="00897CA0" w:rsidRDefault="00300EBB" w:rsidP="00300EBB">
            <w:r w:rsidRPr="00D64DA4">
              <w:rPr>
                <w:b/>
                <w:bCs/>
              </w:rPr>
              <w:t>(Supervised by the Israeli MoD)</w:t>
            </w:r>
          </w:p>
        </w:tc>
        <w:tc>
          <w:tcPr>
            <w:tcW w:w="4656" w:type="dxa"/>
          </w:tcPr>
          <w:p w14:paraId="68CE588C" w14:textId="77777777" w:rsidR="00300EBB" w:rsidRDefault="00300EBB" w:rsidP="00300EB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6704" behindDoc="0" locked="0" layoutInCell="1" allowOverlap="1" wp14:anchorId="46380C09" wp14:editId="513BEB6E">
                  <wp:simplePos x="0" y="0"/>
                  <wp:positionH relativeFrom="column">
                    <wp:posOffset>956310</wp:posOffset>
                  </wp:positionH>
                  <wp:positionV relativeFrom="paragraph">
                    <wp:posOffset>295275</wp:posOffset>
                  </wp:positionV>
                  <wp:extent cx="914400" cy="1343025"/>
                  <wp:effectExtent l="0" t="0" r="0" b="9525"/>
                  <wp:wrapSquare wrapText="bothSides"/>
                  <wp:docPr id="15" name="תמונה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134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055" w:type="dxa"/>
          </w:tcPr>
          <w:p w14:paraId="4F27DDEE" w14:textId="4036389C" w:rsidR="00300EBB" w:rsidRDefault="00CB017C" w:rsidP="00CB017C">
            <w:r>
              <w:t>7</w:t>
            </w:r>
            <w:r w:rsidR="000F0516">
              <w:t>8</w:t>
            </w:r>
            <w:r w:rsidR="00B3236A">
              <w:t xml:space="preserve">4 </w:t>
            </w:r>
            <w:r w:rsidR="00300EBB">
              <w:t>USD</w:t>
            </w:r>
          </w:p>
        </w:tc>
        <w:tc>
          <w:tcPr>
            <w:tcW w:w="2011" w:type="dxa"/>
          </w:tcPr>
          <w:p w14:paraId="4779E2F4" w14:textId="77777777" w:rsidR="00300EBB" w:rsidRDefault="00300EBB" w:rsidP="00300EBB">
            <w:r>
              <w:t>MOQ – 10,000</w:t>
            </w:r>
          </w:p>
          <w:p w14:paraId="2A048F45" w14:textId="1A6EE319" w:rsidR="00300EBB" w:rsidRDefault="00300EBB" w:rsidP="00300EBB">
            <w:r>
              <w:t>FOB.</w:t>
            </w:r>
          </w:p>
          <w:p w14:paraId="0BF921BC" w14:textId="77777777" w:rsidR="00300EBB" w:rsidRDefault="00300EBB" w:rsidP="00300EBB">
            <w:r>
              <w:t xml:space="preserve">50% down payment with PO, 50% with delivery. Price not including VAT. </w:t>
            </w:r>
          </w:p>
          <w:p w14:paraId="6F8FF0B3" w14:textId="77777777" w:rsidR="00300EBB" w:rsidRDefault="00300EBB" w:rsidP="00300EBB">
            <w:r w:rsidRPr="00495228">
              <w:t>10,000-20,000 units discount 9%</w:t>
            </w:r>
          </w:p>
          <w:p w14:paraId="00120734" w14:textId="77777777" w:rsidR="00300EBB" w:rsidRDefault="00300EBB" w:rsidP="00300EBB">
            <w:r w:rsidRPr="00495228">
              <w:t>20,000-45,000 units discount 12%</w:t>
            </w:r>
            <w:r>
              <w:t>.</w:t>
            </w:r>
          </w:p>
          <w:p w14:paraId="4EAB1940" w14:textId="77777777" w:rsidR="00300EBB" w:rsidRDefault="00300EBB" w:rsidP="00300EBB">
            <w:r w:rsidRPr="008808D6">
              <w:rPr>
                <w:color w:val="FF0000"/>
              </w:rPr>
              <w:t>Source: Israel</w:t>
            </w:r>
          </w:p>
        </w:tc>
      </w:tr>
      <w:tr w:rsidR="00CA0116" w14:paraId="063FE95B" w14:textId="77777777" w:rsidTr="007B2AD1">
        <w:trPr>
          <w:jc w:val="center"/>
        </w:trPr>
        <w:tc>
          <w:tcPr>
            <w:tcW w:w="455" w:type="dxa"/>
          </w:tcPr>
          <w:p w14:paraId="72E0C7E6" w14:textId="658DDB4C" w:rsidR="00300EBB" w:rsidRDefault="00300EBB" w:rsidP="00300EBB">
            <w:r>
              <w:lastRenderedPageBreak/>
              <w:t>13</w:t>
            </w:r>
          </w:p>
        </w:tc>
        <w:tc>
          <w:tcPr>
            <w:tcW w:w="2808" w:type="dxa"/>
          </w:tcPr>
          <w:p w14:paraId="1A9DD2A8" w14:textId="77777777" w:rsidR="00300EBB" w:rsidRDefault="00300EBB" w:rsidP="00300EBB">
            <w:r>
              <w:t xml:space="preserve">COVID-19 test kit </w:t>
            </w:r>
          </w:p>
          <w:p w14:paraId="4D356267" w14:textId="77777777" w:rsidR="00300EBB" w:rsidRDefault="00300EBB" w:rsidP="00300EBB"/>
          <w:p w14:paraId="1F29E1AC" w14:textId="07D0C999" w:rsidR="00300EBB" w:rsidRDefault="00300EBB" w:rsidP="00300EBB">
            <w:r>
              <w:t>There are 2 models to choose from:</w:t>
            </w:r>
          </w:p>
          <w:p w14:paraId="300A2DED" w14:textId="77777777" w:rsidR="00300EBB" w:rsidRDefault="00300EBB" w:rsidP="00300EBB">
            <w:pPr>
              <w:pStyle w:val="Odstavecseseznamem"/>
              <w:numPr>
                <w:ilvl w:val="0"/>
                <w:numId w:val="2"/>
              </w:numPr>
            </w:pPr>
            <w:r>
              <w:t>Antigen = saliva</w:t>
            </w:r>
          </w:p>
          <w:p w14:paraId="3461C8E7" w14:textId="1A247CEB" w:rsidR="00300EBB" w:rsidRDefault="00300EBB" w:rsidP="00300EBB">
            <w:pPr>
              <w:pStyle w:val="Odstavecseseznamem"/>
              <w:numPr>
                <w:ilvl w:val="0"/>
                <w:numId w:val="2"/>
              </w:numPr>
            </w:pPr>
            <w:r>
              <w:t>Antibody = blood</w:t>
            </w:r>
          </w:p>
        </w:tc>
        <w:tc>
          <w:tcPr>
            <w:tcW w:w="4656" w:type="dxa"/>
          </w:tcPr>
          <w:p w14:paraId="2665139F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5728C03E" w14:textId="77777777" w:rsidR="00300EBB" w:rsidRDefault="00300EBB" w:rsidP="00300EB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611A6E4" wp14:editId="2E3C47CE">
                  <wp:extent cx="1295400" cy="1230491"/>
                  <wp:effectExtent l="0" t="0" r="0" b="8255"/>
                  <wp:docPr id="5" name="תמונה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20200314_115743.jp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1160" cy="12454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64259C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507C4470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0A8D5E7D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6AC28995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59EE55BA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0EAE7C1A" w14:textId="4424FC42" w:rsidR="00300EBB" w:rsidRDefault="00300EBB" w:rsidP="00300EBB">
            <w:pPr>
              <w:jc w:val="center"/>
              <w:rPr>
                <w:noProof/>
              </w:rPr>
            </w:pPr>
          </w:p>
        </w:tc>
        <w:tc>
          <w:tcPr>
            <w:tcW w:w="1055" w:type="dxa"/>
          </w:tcPr>
          <w:p w14:paraId="56DBB3E8" w14:textId="11008694" w:rsidR="00300EBB" w:rsidRDefault="00442ED5" w:rsidP="00CB017C">
            <w:r>
              <w:t>8</w:t>
            </w:r>
            <w:r w:rsidR="00CB017C">
              <w:t>.</w:t>
            </w:r>
            <w:r w:rsidR="00B3236A">
              <w:t>4</w:t>
            </w:r>
            <w:r w:rsidR="00300EBB">
              <w:t xml:space="preserve"> Euros </w:t>
            </w:r>
          </w:p>
        </w:tc>
        <w:tc>
          <w:tcPr>
            <w:tcW w:w="2011" w:type="dxa"/>
          </w:tcPr>
          <w:p w14:paraId="4591A98B" w14:textId="77777777" w:rsidR="00300EBB" w:rsidRDefault="00300EBB" w:rsidP="00300EBB">
            <w:r>
              <w:t xml:space="preserve">MOQ – 5,000 </w:t>
            </w:r>
          </w:p>
          <w:p w14:paraId="0022004F" w14:textId="6ACBFF34" w:rsidR="00300EBB" w:rsidRDefault="00300EBB" w:rsidP="00300EBB">
            <w:r>
              <w:t xml:space="preserve">FOB. </w:t>
            </w:r>
          </w:p>
          <w:p w14:paraId="697F823A" w14:textId="0DEC98CD" w:rsidR="00300EBB" w:rsidRDefault="00300EBB" w:rsidP="00300EBB">
            <w:r>
              <w:t>Production rate: 210K per day.</w:t>
            </w:r>
          </w:p>
          <w:p w14:paraId="33727CC4" w14:textId="77777777" w:rsidR="00300EBB" w:rsidRDefault="00300EBB" w:rsidP="00300EBB">
            <w:r>
              <w:t>50% down payment with PO, 50% before delivery. Price not including VAT.</w:t>
            </w:r>
          </w:p>
          <w:p w14:paraId="4A29292C" w14:textId="77777777" w:rsidR="00300EBB" w:rsidRPr="008808D6" w:rsidRDefault="00300EBB" w:rsidP="00300EBB">
            <w:pPr>
              <w:rPr>
                <w:color w:val="FF0000"/>
                <w:rtl/>
              </w:rPr>
            </w:pPr>
            <w:r w:rsidRPr="008808D6">
              <w:rPr>
                <w:color w:val="FF0000"/>
              </w:rPr>
              <w:t>Source: China</w:t>
            </w:r>
          </w:p>
          <w:p w14:paraId="281D472A" w14:textId="77777777" w:rsidR="00300EBB" w:rsidRDefault="00300EBB" w:rsidP="00300EBB"/>
        </w:tc>
      </w:tr>
      <w:tr w:rsidR="00CA0116" w14:paraId="438F358A" w14:textId="77777777" w:rsidTr="007B2AD1">
        <w:trPr>
          <w:jc w:val="center"/>
        </w:trPr>
        <w:tc>
          <w:tcPr>
            <w:tcW w:w="455" w:type="dxa"/>
          </w:tcPr>
          <w:p w14:paraId="5CE80C64" w14:textId="32DE6C17" w:rsidR="00300EBB" w:rsidRDefault="00300EBB" w:rsidP="00300EBB">
            <w:r>
              <w:t xml:space="preserve">14 </w:t>
            </w:r>
          </w:p>
        </w:tc>
        <w:tc>
          <w:tcPr>
            <w:tcW w:w="2808" w:type="dxa"/>
          </w:tcPr>
          <w:p w14:paraId="4D304B58" w14:textId="77777777" w:rsidR="00300EBB" w:rsidRDefault="00300EBB" w:rsidP="00300EBB">
            <w:r>
              <w:t>Disposable Medical Set</w:t>
            </w:r>
          </w:p>
        </w:tc>
        <w:tc>
          <w:tcPr>
            <w:tcW w:w="4656" w:type="dxa"/>
          </w:tcPr>
          <w:p w14:paraId="50C741D7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45B83424" w14:textId="77777777" w:rsidR="00300EBB" w:rsidRDefault="00300EBB" w:rsidP="00300EB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99B6E8B" wp14:editId="12FC17A8">
                  <wp:extent cx="1217053" cy="1371600"/>
                  <wp:effectExtent l="0" t="0" r="2540" b="0"/>
                  <wp:docPr id="16" name="תמונה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7873" cy="1395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35AAE7" w14:textId="6C244000" w:rsidR="00300EBB" w:rsidRDefault="00300EBB" w:rsidP="00300EBB">
            <w:pPr>
              <w:jc w:val="center"/>
              <w:rPr>
                <w:noProof/>
              </w:rPr>
            </w:pPr>
          </w:p>
        </w:tc>
        <w:tc>
          <w:tcPr>
            <w:tcW w:w="1055" w:type="dxa"/>
          </w:tcPr>
          <w:p w14:paraId="30EA1292" w14:textId="35899B6D" w:rsidR="00300EBB" w:rsidRDefault="005039DA" w:rsidP="00CB017C">
            <w:r>
              <w:t>10</w:t>
            </w:r>
            <w:r w:rsidR="00B3236A">
              <w:t>6</w:t>
            </w:r>
            <w:r w:rsidR="00A215FB">
              <w:t>.</w:t>
            </w:r>
            <w:r w:rsidR="00B3236A">
              <w:t>2</w:t>
            </w:r>
            <w:r w:rsidR="00A91DFC">
              <w:t xml:space="preserve"> U</w:t>
            </w:r>
            <w:r w:rsidR="00300EBB">
              <w:t>SD</w:t>
            </w:r>
          </w:p>
        </w:tc>
        <w:tc>
          <w:tcPr>
            <w:tcW w:w="2011" w:type="dxa"/>
          </w:tcPr>
          <w:p w14:paraId="1ED73CCA" w14:textId="44A9FA79" w:rsidR="00300EBB" w:rsidRDefault="00300EBB" w:rsidP="00300EBB">
            <w:r>
              <w:t>30,000 units in stock (Changeable).</w:t>
            </w:r>
          </w:p>
          <w:p w14:paraId="4243CB61" w14:textId="30C673AA" w:rsidR="00300EBB" w:rsidRDefault="00300EBB" w:rsidP="00300EBB">
            <w:r>
              <w:t xml:space="preserve">FOB. </w:t>
            </w:r>
          </w:p>
          <w:p w14:paraId="3DDE1258" w14:textId="77777777" w:rsidR="00300EBB" w:rsidRDefault="00300EBB" w:rsidP="00300EBB">
            <w:r>
              <w:t>50% down payment with PO, 50% before delivery. Price not including VAT.</w:t>
            </w:r>
          </w:p>
          <w:p w14:paraId="0B728619" w14:textId="77777777" w:rsidR="00300EBB" w:rsidRDefault="00300EBB" w:rsidP="00300EBB">
            <w:r w:rsidRPr="008808D6">
              <w:rPr>
                <w:color w:val="FF0000"/>
              </w:rPr>
              <w:t>Source: China</w:t>
            </w:r>
          </w:p>
        </w:tc>
      </w:tr>
      <w:tr w:rsidR="00CA0116" w14:paraId="5FF103E4" w14:textId="77777777" w:rsidTr="007B2AD1">
        <w:trPr>
          <w:jc w:val="center"/>
        </w:trPr>
        <w:tc>
          <w:tcPr>
            <w:tcW w:w="455" w:type="dxa"/>
          </w:tcPr>
          <w:p w14:paraId="40B2DFB2" w14:textId="0E02C310" w:rsidR="00300EBB" w:rsidRDefault="00300EBB" w:rsidP="00300EBB">
            <w:r>
              <w:t>16</w:t>
            </w:r>
          </w:p>
        </w:tc>
        <w:tc>
          <w:tcPr>
            <w:tcW w:w="2808" w:type="dxa"/>
          </w:tcPr>
          <w:p w14:paraId="293C8396" w14:textId="77777777" w:rsidR="00300EBB" w:rsidRDefault="00300EBB" w:rsidP="00300EBB">
            <w:r>
              <w:t>Surgeon Mask 3-layers</w:t>
            </w:r>
          </w:p>
        </w:tc>
        <w:tc>
          <w:tcPr>
            <w:tcW w:w="4656" w:type="dxa"/>
          </w:tcPr>
          <w:p w14:paraId="22BF3A45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1190D5C1" w14:textId="145F2FF3" w:rsidR="00300EBB" w:rsidRDefault="00300EBB" w:rsidP="00300EB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1382BE2" wp14:editId="32F8348D">
                  <wp:extent cx="1543050" cy="1029757"/>
                  <wp:effectExtent l="0" t="0" r="0" b="0"/>
                  <wp:docPr id="19" name="תמונה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9960" cy="10543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55" w:type="dxa"/>
          </w:tcPr>
          <w:p w14:paraId="7C6512CB" w14:textId="557F4FD3" w:rsidR="00F31166" w:rsidRDefault="00300EBB" w:rsidP="00CB017C">
            <w:r>
              <w:t>0.</w:t>
            </w:r>
            <w:r w:rsidR="00047F8C">
              <w:t>8</w:t>
            </w:r>
            <w:r w:rsidR="00B3236A">
              <w:t>3</w:t>
            </w:r>
            <w:r>
              <w:t xml:space="preserve"> USD</w:t>
            </w:r>
          </w:p>
          <w:p w14:paraId="267F90A0" w14:textId="06DC1881" w:rsidR="00F31166" w:rsidRDefault="00F31166" w:rsidP="00F31166"/>
          <w:p w14:paraId="78C554F7" w14:textId="77777777" w:rsidR="00F31166" w:rsidRDefault="00F31166" w:rsidP="00F31166">
            <w:r>
              <w:t>If order 10,000,000</w:t>
            </w:r>
          </w:p>
          <w:p w14:paraId="3A5D1ED9" w14:textId="77777777" w:rsidR="00300EBB" w:rsidRDefault="00300EBB" w:rsidP="00F31166"/>
          <w:p w14:paraId="44A4C030" w14:textId="7B1C6AA7" w:rsidR="00F31166" w:rsidRPr="00F31166" w:rsidRDefault="00F31166" w:rsidP="00F31166">
            <w:r>
              <w:t>0.5</w:t>
            </w:r>
            <w:r w:rsidR="00B3236A">
              <w:t>2</w:t>
            </w:r>
            <w:r>
              <w:t xml:space="preserve"> USD</w:t>
            </w:r>
          </w:p>
        </w:tc>
        <w:tc>
          <w:tcPr>
            <w:tcW w:w="2011" w:type="dxa"/>
          </w:tcPr>
          <w:p w14:paraId="4C8EF31A" w14:textId="7FAB14BD" w:rsidR="00300EBB" w:rsidRDefault="00300EBB" w:rsidP="00300EBB">
            <w:bookmarkStart w:id="2" w:name="_Hlk35167270"/>
            <w:r>
              <w:t xml:space="preserve">MOQ – </w:t>
            </w:r>
            <w:r w:rsidR="00F31166">
              <w:t>1</w:t>
            </w:r>
            <w:r>
              <w:t>00,000</w:t>
            </w:r>
          </w:p>
          <w:p w14:paraId="231101F1" w14:textId="61FE40A6" w:rsidR="00300EBB" w:rsidRDefault="00300EBB" w:rsidP="00300EBB">
            <w:r>
              <w:t>FOB.</w:t>
            </w:r>
          </w:p>
          <w:p w14:paraId="5E8437B1" w14:textId="77777777" w:rsidR="00300EBB" w:rsidRDefault="00300EBB" w:rsidP="00300EBB">
            <w:r>
              <w:t>50% down payment with PO, 50% with delivery. Price not including VAT.</w:t>
            </w:r>
          </w:p>
          <w:p w14:paraId="11596389" w14:textId="77777777" w:rsidR="00300EBB" w:rsidRPr="008808D6" w:rsidRDefault="00300EBB" w:rsidP="00300EBB">
            <w:pPr>
              <w:rPr>
                <w:color w:val="FF0000"/>
              </w:rPr>
            </w:pPr>
            <w:r w:rsidRPr="008808D6">
              <w:rPr>
                <w:color w:val="FF0000"/>
              </w:rPr>
              <w:t>Source: China</w:t>
            </w:r>
            <w:bookmarkEnd w:id="2"/>
          </w:p>
          <w:p w14:paraId="2D4C3744" w14:textId="77777777" w:rsidR="00300EBB" w:rsidRDefault="00300EBB" w:rsidP="00300EBB"/>
        </w:tc>
      </w:tr>
      <w:tr w:rsidR="00CA0116" w14:paraId="3E095C06" w14:textId="77777777" w:rsidTr="007B2AD1">
        <w:trPr>
          <w:jc w:val="center"/>
        </w:trPr>
        <w:tc>
          <w:tcPr>
            <w:tcW w:w="455" w:type="dxa"/>
          </w:tcPr>
          <w:p w14:paraId="3C2F3A03" w14:textId="29A09A15" w:rsidR="00300EBB" w:rsidRDefault="00300EBB" w:rsidP="00300EBB">
            <w:r>
              <w:t>17</w:t>
            </w:r>
          </w:p>
        </w:tc>
        <w:tc>
          <w:tcPr>
            <w:tcW w:w="2808" w:type="dxa"/>
          </w:tcPr>
          <w:p w14:paraId="7AD16C6A" w14:textId="77777777" w:rsidR="00300EBB" w:rsidRDefault="00300EBB" w:rsidP="00300EBB">
            <w:r>
              <w:t xml:space="preserve">Thermometer </w:t>
            </w:r>
          </w:p>
        </w:tc>
        <w:tc>
          <w:tcPr>
            <w:tcW w:w="4656" w:type="dxa"/>
          </w:tcPr>
          <w:p w14:paraId="4F390ADB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1EDDD987" w14:textId="77777777" w:rsidR="00300EBB" w:rsidRDefault="00300EBB" w:rsidP="00300EB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704C895" wp14:editId="0D8FE149">
                  <wp:extent cx="1066800" cy="1287880"/>
                  <wp:effectExtent l="0" t="0" r="0" b="7620"/>
                  <wp:docPr id="20" name="תמונה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2629" cy="1306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487085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6AF40DF7" w14:textId="77777777" w:rsidR="005A5C57" w:rsidRDefault="005A5C57" w:rsidP="00300EBB">
            <w:pPr>
              <w:jc w:val="center"/>
              <w:rPr>
                <w:noProof/>
              </w:rPr>
            </w:pPr>
          </w:p>
          <w:p w14:paraId="3F505940" w14:textId="77777777" w:rsidR="005A5C57" w:rsidRDefault="005A5C57" w:rsidP="00300EBB">
            <w:pPr>
              <w:jc w:val="center"/>
              <w:rPr>
                <w:noProof/>
              </w:rPr>
            </w:pPr>
          </w:p>
          <w:p w14:paraId="5A624035" w14:textId="2FC8A435" w:rsidR="005A5C57" w:rsidRDefault="005A5C57" w:rsidP="00300EBB">
            <w:pPr>
              <w:jc w:val="center"/>
              <w:rPr>
                <w:noProof/>
              </w:rPr>
            </w:pPr>
          </w:p>
        </w:tc>
        <w:tc>
          <w:tcPr>
            <w:tcW w:w="1055" w:type="dxa"/>
          </w:tcPr>
          <w:p w14:paraId="06462A7E" w14:textId="26255281" w:rsidR="00300EBB" w:rsidRDefault="00A91DFC" w:rsidP="00F1141F">
            <w:r>
              <w:t>12</w:t>
            </w:r>
            <w:r w:rsidR="00B3236A">
              <w:t>9</w:t>
            </w:r>
            <w:r w:rsidR="00300EBB">
              <w:t xml:space="preserve"> USD</w:t>
            </w:r>
          </w:p>
        </w:tc>
        <w:tc>
          <w:tcPr>
            <w:tcW w:w="2011" w:type="dxa"/>
          </w:tcPr>
          <w:p w14:paraId="4CD8D334" w14:textId="77777777" w:rsidR="00300EBB" w:rsidRDefault="00300EBB" w:rsidP="00300EBB">
            <w:r>
              <w:t>MOQ – 1,500</w:t>
            </w:r>
          </w:p>
          <w:p w14:paraId="352B4AE8" w14:textId="3166E691" w:rsidR="00300EBB" w:rsidRDefault="00300EBB" w:rsidP="00300EBB">
            <w:r>
              <w:t>FOB.</w:t>
            </w:r>
          </w:p>
          <w:p w14:paraId="58E57807" w14:textId="77777777" w:rsidR="00300EBB" w:rsidRDefault="00300EBB" w:rsidP="00300EBB">
            <w:r>
              <w:t>50% down payment with PO, 50% with delivery. Price not including VAT.</w:t>
            </w:r>
          </w:p>
          <w:p w14:paraId="763A84E6" w14:textId="77777777" w:rsidR="00300EBB" w:rsidRDefault="00300EBB" w:rsidP="00300EBB">
            <w:r w:rsidRPr="008808D6">
              <w:rPr>
                <w:color w:val="FF0000"/>
              </w:rPr>
              <w:t>Source: China</w:t>
            </w:r>
          </w:p>
        </w:tc>
      </w:tr>
      <w:tr w:rsidR="00CA0116" w14:paraId="1405EF55" w14:textId="77777777" w:rsidTr="007B2AD1">
        <w:trPr>
          <w:jc w:val="center"/>
        </w:trPr>
        <w:tc>
          <w:tcPr>
            <w:tcW w:w="455" w:type="dxa"/>
          </w:tcPr>
          <w:p w14:paraId="081C1E63" w14:textId="792E0C7E" w:rsidR="00300EBB" w:rsidRDefault="00300EBB" w:rsidP="00300EBB">
            <w:r>
              <w:lastRenderedPageBreak/>
              <w:t>18</w:t>
            </w:r>
          </w:p>
        </w:tc>
        <w:tc>
          <w:tcPr>
            <w:tcW w:w="2808" w:type="dxa"/>
          </w:tcPr>
          <w:p w14:paraId="39C66507" w14:textId="77777777" w:rsidR="00300EBB" w:rsidRDefault="00300EBB" w:rsidP="00300EBB">
            <w:r>
              <w:t>Thermometer Port</w:t>
            </w:r>
          </w:p>
          <w:p w14:paraId="0B1E85B4" w14:textId="77777777" w:rsidR="00300EBB" w:rsidRDefault="00300EBB" w:rsidP="00300EBB">
            <w:r>
              <w:t xml:space="preserve">(A </w:t>
            </w:r>
            <w:r w:rsidRPr="00FF4060">
              <w:t>"</w:t>
            </w:r>
            <w:r w:rsidRPr="00737EB0">
              <w:rPr>
                <w:u w:val="single"/>
              </w:rPr>
              <w:t>Plug and Play</w:t>
            </w:r>
            <w:r w:rsidRPr="00FF4060">
              <w:t>" device</w:t>
            </w:r>
            <w:r>
              <w:t>)</w:t>
            </w:r>
          </w:p>
          <w:p w14:paraId="2CFBFACC" w14:textId="77777777" w:rsidR="00300EBB" w:rsidRDefault="00300EBB" w:rsidP="00300EBB"/>
        </w:tc>
        <w:tc>
          <w:tcPr>
            <w:tcW w:w="4656" w:type="dxa"/>
          </w:tcPr>
          <w:p w14:paraId="59D1249F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45739B20" w14:textId="77777777" w:rsidR="00300EBB" w:rsidRDefault="00300EBB" w:rsidP="00300EB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3C26963" wp14:editId="3451D9D3">
                  <wp:extent cx="1152525" cy="1577600"/>
                  <wp:effectExtent l="0" t="0" r="0" b="3810"/>
                  <wp:docPr id="24" name="תמונה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3278" cy="1592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169397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44176CFF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679025F4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2C23E321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1439C25A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1BAE9B9F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30C2C79B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5CAF3823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0B8E797C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4776D0A9" w14:textId="490979B2" w:rsidR="00300EBB" w:rsidRDefault="00300EBB" w:rsidP="00300EBB">
            <w:pPr>
              <w:jc w:val="center"/>
              <w:rPr>
                <w:noProof/>
              </w:rPr>
            </w:pPr>
          </w:p>
        </w:tc>
        <w:tc>
          <w:tcPr>
            <w:tcW w:w="1055" w:type="dxa"/>
          </w:tcPr>
          <w:p w14:paraId="42C43F43" w14:textId="54B16215" w:rsidR="00300EBB" w:rsidRDefault="00047F8C" w:rsidP="00F1141F">
            <w:r>
              <w:t>30</w:t>
            </w:r>
            <w:r w:rsidR="00B3236A">
              <w:t>22</w:t>
            </w:r>
            <w:r w:rsidR="00300EBB">
              <w:t xml:space="preserve"> USD</w:t>
            </w:r>
          </w:p>
          <w:p w14:paraId="28C0B6C8" w14:textId="77777777" w:rsidR="00300EBB" w:rsidRDefault="00300EBB" w:rsidP="00300EBB"/>
          <w:p w14:paraId="342FC8A0" w14:textId="3CF3651F" w:rsidR="00300EBB" w:rsidRDefault="00300EBB" w:rsidP="00300EBB"/>
        </w:tc>
        <w:tc>
          <w:tcPr>
            <w:tcW w:w="2011" w:type="dxa"/>
          </w:tcPr>
          <w:p w14:paraId="283064D0" w14:textId="77777777" w:rsidR="00300EBB" w:rsidRDefault="00300EBB" w:rsidP="00300EBB">
            <w:r>
              <w:t>MOQ - 5</w:t>
            </w:r>
          </w:p>
          <w:p w14:paraId="41B53937" w14:textId="77777777" w:rsidR="00300EBB" w:rsidRDefault="00300EBB" w:rsidP="00300EBB">
            <w:r>
              <w:t xml:space="preserve">EXW factory. </w:t>
            </w:r>
          </w:p>
          <w:p w14:paraId="3159DCAB" w14:textId="77777777" w:rsidR="00300EBB" w:rsidRDefault="00300EBB" w:rsidP="00300EBB">
            <w:r>
              <w:t xml:space="preserve">FOB for additional 650 USD. </w:t>
            </w:r>
          </w:p>
          <w:p w14:paraId="63984C5D" w14:textId="00434FD2" w:rsidR="00300EBB" w:rsidRDefault="00300EBB" w:rsidP="00300EBB">
            <w:r>
              <w:t>Delivery: TBD.</w:t>
            </w:r>
          </w:p>
          <w:p w14:paraId="64B66C97" w14:textId="3FF22589" w:rsidR="00300EBB" w:rsidRDefault="00300EBB" w:rsidP="00300EBB">
            <w:r>
              <w:t>Warranty: One year.</w:t>
            </w:r>
          </w:p>
          <w:p w14:paraId="4796E005" w14:textId="0E24784D" w:rsidR="00300EBB" w:rsidRDefault="00300EBB" w:rsidP="00300EBB">
            <w:r>
              <w:t>Production rate: 100 units in 2 weeks, 600 units in 4 weeks.</w:t>
            </w:r>
          </w:p>
          <w:p w14:paraId="4570D0C5" w14:textId="77777777" w:rsidR="00300EBB" w:rsidRDefault="00300EBB" w:rsidP="00300EBB">
            <w:r w:rsidRPr="008808D6">
              <w:rPr>
                <w:color w:val="FF0000"/>
              </w:rPr>
              <w:t>Source: China</w:t>
            </w:r>
          </w:p>
        </w:tc>
      </w:tr>
      <w:tr w:rsidR="00CA0116" w14:paraId="1F7F8199" w14:textId="77777777" w:rsidTr="007B2AD1">
        <w:trPr>
          <w:jc w:val="center"/>
        </w:trPr>
        <w:tc>
          <w:tcPr>
            <w:tcW w:w="455" w:type="dxa"/>
          </w:tcPr>
          <w:p w14:paraId="2355E1B4" w14:textId="14F3D536" w:rsidR="00300EBB" w:rsidRDefault="00300EBB" w:rsidP="00300EBB">
            <w:r>
              <w:t>19</w:t>
            </w:r>
          </w:p>
        </w:tc>
        <w:tc>
          <w:tcPr>
            <w:tcW w:w="2808" w:type="dxa"/>
          </w:tcPr>
          <w:p w14:paraId="30C07AA7" w14:textId="6246B39C" w:rsidR="00300EBB" w:rsidRPr="00F209D2" w:rsidRDefault="00300EBB" w:rsidP="00300EBB">
            <w:r>
              <w:t>Infrared Thermometer no.2</w:t>
            </w:r>
          </w:p>
        </w:tc>
        <w:tc>
          <w:tcPr>
            <w:tcW w:w="4656" w:type="dxa"/>
          </w:tcPr>
          <w:p w14:paraId="34BFD7F7" w14:textId="77777777" w:rsidR="00300EBB" w:rsidRDefault="00300EBB" w:rsidP="00300EBB">
            <w:pPr>
              <w:jc w:val="center"/>
              <w:rPr>
                <w:noProof/>
              </w:rPr>
            </w:pPr>
          </w:p>
          <w:p w14:paraId="6E2DF325" w14:textId="77777777" w:rsidR="00300EBB" w:rsidRDefault="00300EBB" w:rsidP="00300EB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914E86F" wp14:editId="1D8CA3BD">
                  <wp:extent cx="1085850" cy="1806019"/>
                  <wp:effectExtent l="0" t="0" r="0" b="3810"/>
                  <wp:docPr id="18" name="תמונה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0701" cy="1830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2E1E59" w14:textId="5430C622" w:rsidR="00300EBB" w:rsidRDefault="00300EBB" w:rsidP="00300EBB">
            <w:pPr>
              <w:jc w:val="center"/>
              <w:rPr>
                <w:noProof/>
              </w:rPr>
            </w:pPr>
          </w:p>
        </w:tc>
        <w:tc>
          <w:tcPr>
            <w:tcW w:w="1055" w:type="dxa"/>
          </w:tcPr>
          <w:p w14:paraId="7B4F39AF" w14:textId="0AB9AAFF" w:rsidR="00300EBB" w:rsidRDefault="00047F8C" w:rsidP="00CB017C">
            <w:r>
              <w:t>7</w:t>
            </w:r>
            <w:r w:rsidR="00B3236A">
              <w:t>3</w:t>
            </w:r>
            <w:r w:rsidR="00300EBB">
              <w:t xml:space="preserve"> USD</w:t>
            </w:r>
          </w:p>
        </w:tc>
        <w:tc>
          <w:tcPr>
            <w:tcW w:w="2011" w:type="dxa"/>
          </w:tcPr>
          <w:p w14:paraId="48037246" w14:textId="77777777" w:rsidR="00300EBB" w:rsidRDefault="00300EBB" w:rsidP="00300EBB">
            <w:r>
              <w:t>MOQ – 5,000</w:t>
            </w:r>
          </w:p>
          <w:p w14:paraId="410F5C3E" w14:textId="32C2C59B" w:rsidR="00300EBB" w:rsidRDefault="00300EBB" w:rsidP="00300EBB">
            <w:r>
              <w:t>FOB.</w:t>
            </w:r>
          </w:p>
          <w:p w14:paraId="758297C2" w14:textId="0BDD3808" w:rsidR="00300EBB" w:rsidRDefault="00300EBB" w:rsidP="00300EBB">
            <w:r>
              <w:t>Production of 5,000 units per day. 50% down payment with PO, 50% with delivery.</w:t>
            </w:r>
          </w:p>
          <w:p w14:paraId="2E04DE9F" w14:textId="12B82B49" w:rsidR="00300EBB" w:rsidRPr="008808D6" w:rsidRDefault="00300EBB" w:rsidP="00300EBB">
            <w:pPr>
              <w:rPr>
                <w:color w:val="FF0000"/>
              </w:rPr>
            </w:pPr>
            <w:r w:rsidRPr="008808D6">
              <w:rPr>
                <w:color w:val="FF0000"/>
              </w:rPr>
              <w:t>Source: China</w:t>
            </w:r>
          </w:p>
          <w:p w14:paraId="2964EA5C" w14:textId="1976FE0D" w:rsidR="00300EBB" w:rsidRDefault="00300EBB" w:rsidP="00300EBB"/>
        </w:tc>
      </w:tr>
      <w:tr w:rsidR="00CA0116" w14:paraId="54188B43" w14:textId="77777777" w:rsidTr="007B2AD1">
        <w:trPr>
          <w:jc w:val="center"/>
        </w:trPr>
        <w:tc>
          <w:tcPr>
            <w:tcW w:w="455" w:type="dxa"/>
          </w:tcPr>
          <w:p w14:paraId="2780AE36" w14:textId="3548948E" w:rsidR="00412500" w:rsidRDefault="00412500" w:rsidP="00300EBB">
            <w:r>
              <w:t>20</w:t>
            </w:r>
          </w:p>
        </w:tc>
        <w:tc>
          <w:tcPr>
            <w:tcW w:w="2808" w:type="dxa"/>
          </w:tcPr>
          <w:p w14:paraId="0EA818D9" w14:textId="581428D1" w:rsidR="00412500" w:rsidRDefault="00412500" w:rsidP="00300EBB">
            <w:r>
              <w:t>Medical Critical Care Ventilator</w:t>
            </w:r>
          </w:p>
        </w:tc>
        <w:tc>
          <w:tcPr>
            <w:tcW w:w="4656" w:type="dxa"/>
          </w:tcPr>
          <w:p w14:paraId="37CD0030" w14:textId="1FBE60F3" w:rsidR="00412500" w:rsidRDefault="00412500" w:rsidP="00412500">
            <w:pPr>
              <w:jc w:val="center"/>
            </w:pPr>
            <w:r>
              <w:fldChar w:fldCharType="begin"/>
            </w:r>
            <w:r>
              <w:instrText xml:space="preserve"> INCLUDEPICTURE "/var/folders/rq/zhhlpjjs5dn4shdxfqrfk30c0000gp/T/com.microsoft.Word/WebArchiveCopyPasteTempFiles/page1image3814976" \* MERGEFORMATINE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2593F28E" wp14:editId="13C7E34D">
                  <wp:extent cx="1004969" cy="1613292"/>
                  <wp:effectExtent l="0" t="0" r="0" b="0"/>
                  <wp:docPr id="8" name="Obrázek 8" descr="page1image38149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age1image38149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5561" cy="16302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 w14:paraId="61CDFE64" w14:textId="77777777" w:rsidR="00412500" w:rsidRDefault="00412500" w:rsidP="00300EBB">
            <w:pPr>
              <w:jc w:val="center"/>
              <w:rPr>
                <w:noProof/>
              </w:rPr>
            </w:pPr>
          </w:p>
        </w:tc>
        <w:tc>
          <w:tcPr>
            <w:tcW w:w="1055" w:type="dxa"/>
          </w:tcPr>
          <w:p w14:paraId="36A5400F" w14:textId="002BB78B" w:rsidR="00412500" w:rsidRDefault="003035E7" w:rsidP="00CB017C">
            <w:r>
              <w:t>39</w:t>
            </w:r>
            <w:r w:rsidR="00B25650">
              <w:t>,950</w:t>
            </w:r>
            <w:r w:rsidR="000152EE">
              <w:t xml:space="preserve"> </w:t>
            </w:r>
            <w:r w:rsidR="001925FF">
              <w:t>USD</w:t>
            </w:r>
          </w:p>
        </w:tc>
        <w:tc>
          <w:tcPr>
            <w:tcW w:w="2011" w:type="dxa"/>
          </w:tcPr>
          <w:p w14:paraId="67D25515" w14:textId="09323BCF" w:rsidR="00412500" w:rsidRDefault="00412500" w:rsidP="00300EBB">
            <w:r>
              <w:t>MOQ – 20</w:t>
            </w:r>
          </w:p>
          <w:p w14:paraId="5B5CAFBD" w14:textId="77777777" w:rsidR="00412500" w:rsidRDefault="00412500" w:rsidP="00300EBB">
            <w:r>
              <w:t>FOB.</w:t>
            </w:r>
          </w:p>
          <w:p w14:paraId="23FAB0DC" w14:textId="77777777" w:rsidR="00412500" w:rsidRDefault="00412500" w:rsidP="00300EBB">
            <w:r>
              <w:t>Production of 50 units per day. 50% down payment with PO, 50% with delivery.</w:t>
            </w:r>
          </w:p>
          <w:p w14:paraId="7C975158" w14:textId="70385911" w:rsidR="00412500" w:rsidRDefault="00412500" w:rsidP="00300EBB">
            <w:r w:rsidRPr="00412500">
              <w:rPr>
                <w:color w:val="FF0000"/>
              </w:rPr>
              <w:t>Source: China</w:t>
            </w:r>
          </w:p>
        </w:tc>
      </w:tr>
      <w:tr w:rsidR="00CA0116" w14:paraId="63FAB444" w14:textId="77777777" w:rsidTr="007B2AD1">
        <w:trPr>
          <w:jc w:val="center"/>
        </w:trPr>
        <w:tc>
          <w:tcPr>
            <w:tcW w:w="455" w:type="dxa"/>
          </w:tcPr>
          <w:p w14:paraId="77B10C7E" w14:textId="4488F032" w:rsidR="00412500" w:rsidRDefault="00412500" w:rsidP="00300EBB">
            <w:r>
              <w:lastRenderedPageBreak/>
              <w:t>21</w:t>
            </w:r>
          </w:p>
        </w:tc>
        <w:tc>
          <w:tcPr>
            <w:tcW w:w="2808" w:type="dxa"/>
          </w:tcPr>
          <w:p w14:paraId="5E393881" w14:textId="292EE47A" w:rsidR="00412500" w:rsidRDefault="00412500" w:rsidP="00300EBB">
            <w:r>
              <w:t>Smart Fever Detection Camera</w:t>
            </w:r>
          </w:p>
        </w:tc>
        <w:tc>
          <w:tcPr>
            <w:tcW w:w="4656" w:type="dxa"/>
          </w:tcPr>
          <w:p w14:paraId="0423857F" w14:textId="51B07100" w:rsidR="00412500" w:rsidRDefault="00412500" w:rsidP="00412500">
            <w:pPr>
              <w:jc w:val="center"/>
            </w:pPr>
            <w:r>
              <w:fldChar w:fldCharType="begin"/>
            </w:r>
            <w:r>
              <w:instrText xml:space="preserve"> INCLUDEPICTURE "/var/folders/rq/zhhlpjjs5dn4shdxfqrfk30c0000gp/T/com.microsoft.Word/WebArchiveCopyPasteTempFiles/page2image3805792" \* MERGEFORMATINE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78EBE57D" wp14:editId="0CCFDA1C">
                  <wp:extent cx="1890445" cy="1010257"/>
                  <wp:effectExtent l="0" t="0" r="1905" b="6350"/>
                  <wp:docPr id="26" name="Obrázek 26" descr="page2image38057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ge2image38057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0957" cy="10158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 w14:paraId="54399B15" w14:textId="77777777" w:rsidR="00412500" w:rsidRDefault="00412500" w:rsidP="00300EBB">
            <w:pPr>
              <w:jc w:val="center"/>
              <w:rPr>
                <w:noProof/>
              </w:rPr>
            </w:pPr>
          </w:p>
        </w:tc>
        <w:tc>
          <w:tcPr>
            <w:tcW w:w="1055" w:type="dxa"/>
          </w:tcPr>
          <w:p w14:paraId="40FF55E3" w14:textId="620A29E2" w:rsidR="00412500" w:rsidRDefault="001925FF" w:rsidP="00CB017C">
            <w:r>
              <w:t>2 15</w:t>
            </w:r>
            <w:r w:rsidR="00B3236A">
              <w:t>5</w:t>
            </w:r>
            <w:r>
              <w:t xml:space="preserve"> USD</w:t>
            </w:r>
          </w:p>
        </w:tc>
        <w:tc>
          <w:tcPr>
            <w:tcW w:w="2011" w:type="dxa"/>
          </w:tcPr>
          <w:p w14:paraId="5EAE2574" w14:textId="79F55190" w:rsidR="00412500" w:rsidRDefault="009F7FDD" w:rsidP="00300EBB">
            <w:r>
              <w:t>MOQ – 10</w:t>
            </w:r>
          </w:p>
          <w:p w14:paraId="544B0FEE" w14:textId="77777777" w:rsidR="009F7FDD" w:rsidRDefault="009F7FDD" w:rsidP="00300EBB">
            <w:r>
              <w:t>FOB.</w:t>
            </w:r>
          </w:p>
          <w:p w14:paraId="7AB310A2" w14:textId="77777777" w:rsidR="009F7FDD" w:rsidRDefault="009F7FDD" w:rsidP="00300EBB">
            <w:r>
              <w:t>50% down payment with PO, 50% with delivery.</w:t>
            </w:r>
          </w:p>
          <w:p w14:paraId="1E8EB677" w14:textId="43D1F056" w:rsidR="009F7FDD" w:rsidRDefault="009F7FDD" w:rsidP="00300EBB">
            <w:r w:rsidRPr="009F7FDD">
              <w:rPr>
                <w:color w:val="FF0000"/>
              </w:rPr>
              <w:t>Source: China</w:t>
            </w:r>
          </w:p>
        </w:tc>
      </w:tr>
      <w:tr w:rsidR="00CA0116" w14:paraId="54FBF2CC" w14:textId="77777777" w:rsidTr="007B2AD1">
        <w:trPr>
          <w:jc w:val="center"/>
        </w:trPr>
        <w:tc>
          <w:tcPr>
            <w:tcW w:w="455" w:type="dxa"/>
          </w:tcPr>
          <w:p w14:paraId="2D45FA9D" w14:textId="364871F5" w:rsidR="00CA0116" w:rsidRDefault="00CA0116" w:rsidP="00300EBB">
            <w:r>
              <w:t>22</w:t>
            </w:r>
          </w:p>
        </w:tc>
        <w:tc>
          <w:tcPr>
            <w:tcW w:w="2808" w:type="dxa"/>
          </w:tcPr>
          <w:p w14:paraId="70AC20AA" w14:textId="1EED8A95" w:rsidR="00CA0116" w:rsidRDefault="00CA0116" w:rsidP="00300EBB">
            <w:r>
              <w:t>Indoor isolation system - Protection room</w:t>
            </w:r>
          </w:p>
        </w:tc>
        <w:tc>
          <w:tcPr>
            <w:tcW w:w="4656" w:type="dxa"/>
          </w:tcPr>
          <w:p w14:paraId="166E0C7A" w14:textId="2A16B999" w:rsidR="00CA0116" w:rsidRDefault="00CA0116" w:rsidP="004125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4DAEB7D" wp14:editId="4A9A56B5">
                  <wp:extent cx="1793671" cy="1363579"/>
                  <wp:effectExtent l="0" t="0" r="0" b="0"/>
                  <wp:docPr id="27" name="Obrázek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Snímek obrazovky 2020-03-26 v 11.29.49.png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2108" cy="139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55" w:type="dxa"/>
          </w:tcPr>
          <w:p w14:paraId="16E15B65" w14:textId="21E9C781" w:rsidR="00CA0116" w:rsidRDefault="00CA0116" w:rsidP="00CB017C">
            <w:r>
              <w:t>485 000</w:t>
            </w:r>
          </w:p>
        </w:tc>
        <w:tc>
          <w:tcPr>
            <w:tcW w:w="2011" w:type="dxa"/>
          </w:tcPr>
          <w:p w14:paraId="6BCEDAF6" w14:textId="3BC9F9D9" w:rsidR="00CA0116" w:rsidRDefault="00CA0116" w:rsidP="00300EBB">
            <w:r>
              <w:t>FOB</w:t>
            </w:r>
          </w:p>
          <w:p w14:paraId="5B64019F" w14:textId="20976A1F" w:rsidR="00CA0116" w:rsidRDefault="00CA0116" w:rsidP="00300EBB">
            <w:r>
              <w:t>Ready till 4 weeks</w:t>
            </w:r>
          </w:p>
          <w:p w14:paraId="41A2625F" w14:textId="77777777" w:rsidR="00CA0116" w:rsidRDefault="00CA0116" w:rsidP="00300EBB"/>
          <w:p w14:paraId="5E7BF892" w14:textId="269F202F" w:rsidR="00CA0116" w:rsidRDefault="00CA0116" w:rsidP="00300EBB">
            <w:r w:rsidRPr="00CA0116">
              <w:rPr>
                <w:color w:val="FF0000"/>
              </w:rPr>
              <w:t>Source: Israel</w:t>
            </w:r>
          </w:p>
        </w:tc>
      </w:tr>
    </w:tbl>
    <w:p w14:paraId="288EE3A4" w14:textId="77777777" w:rsidR="00BF65F6" w:rsidRDefault="00BF65F6" w:rsidP="00E406FD"/>
    <w:p w14:paraId="53239D6A" w14:textId="7D20346E" w:rsidR="008808D6" w:rsidRPr="008808D6" w:rsidRDefault="008808D6" w:rsidP="00C40178">
      <w:pPr>
        <w:pStyle w:val="Normlnweb"/>
        <w:rPr>
          <w:b/>
          <w:bCs/>
          <w:u w:val="single"/>
        </w:rPr>
      </w:pPr>
      <w:r>
        <w:rPr>
          <w:u w:val="single"/>
        </w:rPr>
        <w:t>**</w:t>
      </w:r>
      <w:r w:rsidR="00C40178" w:rsidRPr="008808D6">
        <w:rPr>
          <w:b/>
          <w:bCs/>
          <w:u w:val="single"/>
        </w:rPr>
        <w:t>Important not</w:t>
      </w:r>
      <w:r w:rsidRPr="008808D6">
        <w:rPr>
          <w:b/>
          <w:bCs/>
          <w:u w:val="single"/>
        </w:rPr>
        <w:t>e</w:t>
      </w:r>
      <w:r>
        <w:rPr>
          <w:b/>
          <w:bCs/>
          <w:u w:val="single"/>
        </w:rPr>
        <w:t>s</w:t>
      </w:r>
      <w:r w:rsidRPr="008808D6">
        <w:rPr>
          <w:b/>
          <w:bCs/>
          <w:u w:val="single"/>
        </w:rPr>
        <w:t>:</w:t>
      </w:r>
    </w:p>
    <w:p w14:paraId="3BECA97F" w14:textId="6C3A219B" w:rsidR="00C40178" w:rsidRDefault="008808D6" w:rsidP="00C40178">
      <w:pPr>
        <w:pStyle w:val="Normlnweb"/>
        <w:rPr>
          <w:b/>
          <w:bCs/>
        </w:rPr>
      </w:pPr>
      <w:r>
        <w:rPr>
          <w:b/>
          <w:bCs/>
        </w:rPr>
        <w:t>** T</w:t>
      </w:r>
      <w:r w:rsidR="00C40178">
        <w:rPr>
          <w:b/>
          <w:bCs/>
        </w:rPr>
        <w:t>he quantities and prices are subject to change at any given time due to high demand</w:t>
      </w:r>
      <w:r>
        <w:rPr>
          <w:b/>
          <w:bCs/>
        </w:rPr>
        <w:t>.</w:t>
      </w:r>
    </w:p>
    <w:p w14:paraId="0CBFD86F" w14:textId="10885AF0" w:rsidR="00BF65F6" w:rsidRDefault="0057449B" w:rsidP="00E406FD"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92EE531" wp14:editId="791C19E0">
                <wp:simplePos x="0" y="0"/>
                <wp:positionH relativeFrom="column">
                  <wp:posOffset>62230</wp:posOffset>
                </wp:positionH>
                <wp:positionV relativeFrom="paragraph">
                  <wp:posOffset>26266</wp:posOffset>
                </wp:positionV>
                <wp:extent cx="5878195" cy="945515"/>
                <wp:effectExtent l="0" t="0" r="1905" b="0"/>
                <wp:wrapNone/>
                <wp:docPr id="13" name="Obdélník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78195" cy="94551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alpha val="1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50DE98" w14:textId="69B25ECF" w:rsidR="00580C54" w:rsidRPr="0057449B" w:rsidRDefault="00580C54" w:rsidP="0057449B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  <w:lang w:val="cs-CZ"/>
                              </w:rPr>
                            </w:pPr>
                            <w:r w:rsidRPr="0057449B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  <w:lang w:val="cs-CZ"/>
                              </w:rPr>
                              <w:t>Dyn Lock s.r.o.</w:t>
                            </w:r>
                          </w:p>
                          <w:p w14:paraId="7AEC094E" w14:textId="0C10D0B3" w:rsidR="00580C54" w:rsidRPr="0057449B" w:rsidRDefault="00580C54" w:rsidP="0057449B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  <w:lang w:val="cs-CZ"/>
                              </w:rPr>
                            </w:pPr>
                            <w:r w:rsidRPr="0057449B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  <w:lang w:val="cs-CZ"/>
                              </w:rPr>
                              <w:t>IČO: 09049100</w:t>
                            </w:r>
                          </w:p>
                          <w:p w14:paraId="7C2329C2" w14:textId="7DC3665B" w:rsidR="00C144E8" w:rsidRPr="0057449B" w:rsidRDefault="00C144E8" w:rsidP="0057449B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  <w:lang w:val="cs-CZ"/>
                              </w:rPr>
                            </w:pPr>
                            <w:r w:rsidRPr="0057449B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  <w:lang w:val="cs-CZ"/>
                              </w:rPr>
                              <w:t>Českolipská 400/20, Střížkov, 190 00 Praha</w:t>
                            </w:r>
                          </w:p>
                          <w:p w14:paraId="7C7ACD38" w14:textId="77777777" w:rsidR="00580C54" w:rsidRPr="00580C54" w:rsidRDefault="00580C54" w:rsidP="0057449B">
                            <w:pPr>
                              <w:shd w:val="clear" w:color="auto" w:fill="FFFFFF" w:themeFill="background1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2EE531" id="Obdélník 13" o:spid="_x0000_s1026" style="position:absolute;margin-left:4.9pt;margin-top:2.05pt;width:462.85pt;height:74.4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" fillcolor="black [3213]" stroked="f" strokeweight="1.5pt">
                <v:fill opacity="6682f"/>
                <v:textbox>
                  <w:txbxContent>
                    <w:p w14:paraId="0250DE98" w14:textId="69B25ECF" w:rsidR="00580C54" w:rsidRPr="0057449B" w:rsidRDefault="00580C54" w:rsidP="0057449B">
                      <w:pPr>
                        <w:shd w:val="clear" w:color="auto" w:fill="FFFFFF" w:themeFill="background1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  <w:lang w:val="cs-CZ"/>
                        </w:rPr>
                      </w:pPr>
                      <w:r w:rsidRPr="0057449B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  <w:lang w:val="cs-CZ"/>
                        </w:rPr>
                        <w:t>Dyn Lock s.r.o.</w:t>
                      </w:r>
                    </w:p>
                    <w:p w14:paraId="7AEC094E" w14:textId="0C10D0B3" w:rsidR="00580C54" w:rsidRPr="0057449B" w:rsidRDefault="00580C54" w:rsidP="0057449B">
                      <w:pPr>
                        <w:shd w:val="clear" w:color="auto" w:fill="FFFFFF" w:themeFill="background1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  <w:lang w:val="cs-CZ"/>
                        </w:rPr>
                      </w:pPr>
                      <w:r w:rsidRPr="0057449B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  <w:lang w:val="cs-CZ"/>
                        </w:rPr>
                        <w:t>IČO: 09049100</w:t>
                      </w:r>
                    </w:p>
                    <w:p w14:paraId="7C2329C2" w14:textId="7DC3665B" w:rsidR="00C144E8" w:rsidRPr="0057449B" w:rsidRDefault="00C144E8" w:rsidP="0057449B">
                      <w:pPr>
                        <w:shd w:val="clear" w:color="auto" w:fill="FFFFFF" w:themeFill="background1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  <w:lang w:val="cs-CZ"/>
                        </w:rPr>
                      </w:pPr>
                      <w:r w:rsidRPr="0057449B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  <w:lang w:val="cs-CZ"/>
                        </w:rPr>
                        <w:t>Českolipská 400/20, Střížkov, 190 00 Praha</w:t>
                      </w:r>
                    </w:p>
                    <w:p w14:paraId="7C7ACD38" w14:textId="77777777" w:rsidR="00580C54" w:rsidRPr="00580C54" w:rsidRDefault="00580C54" w:rsidP="0057449B">
                      <w:pPr>
                        <w:shd w:val="clear" w:color="auto" w:fill="FFFFFF" w:themeFill="background1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BF65F6">
      <w:foot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639312" w14:textId="77777777" w:rsidR="00C02F14" w:rsidRDefault="00C02F14" w:rsidP="00EE34BE">
      <w:pPr>
        <w:spacing w:after="0" w:line="240" w:lineRule="auto"/>
      </w:pPr>
      <w:r>
        <w:separator/>
      </w:r>
    </w:p>
  </w:endnote>
  <w:endnote w:type="continuationSeparator" w:id="0">
    <w:p w14:paraId="0A74BD00" w14:textId="77777777" w:rsidR="00C02F14" w:rsidRDefault="00C02F14" w:rsidP="00EE34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B245D" w14:textId="0A4D9CCD" w:rsidR="00EE34BE" w:rsidRDefault="00EE34BE" w:rsidP="00EE34BE">
    <w:pPr>
      <w:pStyle w:val="Zpat"/>
      <w:jc w:val="right"/>
    </w:pPr>
    <w:r w:rsidRPr="00660DD3">
      <w:rPr>
        <w:b/>
        <w:bCs/>
        <w:noProof/>
        <w:sz w:val="32"/>
        <w:szCs w:val="32"/>
      </w:rPr>
      <w:drawing>
        <wp:inline distT="0" distB="0" distL="0" distR="0" wp14:anchorId="5E851387" wp14:editId="23EBC561">
          <wp:extent cx="860050" cy="727133"/>
          <wp:effectExtent l="0" t="0" r="0" b="0"/>
          <wp:docPr id="17" name="Obrázek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631e0ae1-a59b-44b7-8254-b957f8034e34_200x200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5455"/>
                  <a:stretch/>
                </pic:blipFill>
                <pic:spPr bwMode="auto">
                  <a:xfrm>
                    <a:off x="0" y="0"/>
                    <a:ext cx="868000" cy="7338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19B25F" w14:textId="77777777" w:rsidR="00C02F14" w:rsidRDefault="00C02F14" w:rsidP="00EE34BE">
      <w:pPr>
        <w:spacing w:after="0" w:line="240" w:lineRule="auto"/>
      </w:pPr>
      <w:r>
        <w:separator/>
      </w:r>
    </w:p>
  </w:footnote>
  <w:footnote w:type="continuationSeparator" w:id="0">
    <w:p w14:paraId="23E2B651" w14:textId="77777777" w:rsidR="00C02F14" w:rsidRDefault="00C02F14" w:rsidP="00EE34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A73C8E"/>
    <w:multiLevelType w:val="hybridMultilevel"/>
    <w:tmpl w:val="AA04E67A"/>
    <w:lvl w:ilvl="0" w:tplc="C7B64A3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B0E88"/>
    <w:multiLevelType w:val="hybridMultilevel"/>
    <w:tmpl w:val="E1AE5C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B148EE"/>
    <w:multiLevelType w:val="hybridMultilevel"/>
    <w:tmpl w:val="E4A2B37E"/>
    <w:lvl w:ilvl="0" w:tplc="5386C610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zNzc3MTe3MDAxMTNW0lEKTi0uzszPAykwqgUA7HmVpSwAAAA="/>
  </w:docVars>
  <w:rsids>
    <w:rsidRoot w:val="00E406FD"/>
    <w:rsid w:val="000152EE"/>
    <w:rsid w:val="00025378"/>
    <w:rsid w:val="00047F8C"/>
    <w:rsid w:val="00083067"/>
    <w:rsid w:val="00093AD9"/>
    <w:rsid w:val="00093DFA"/>
    <w:rsid w:val="000A6E77"/>
    <w:rsid w:val="000C2741"/>
    <w:rsid w:val="000C5EBD"/>
    <w:rsid w:val="000E601B"/>
    <w:rsid w:val="000F0516"/>
    <w:rsid w:val="000F1FDE"/>
    <w:rsid w:val="000F3F06"/>
    <w:rsid w:val="0010016D"/>
    <w:rsid w:val="00102F0A"/>
    <w:rsid w:val="0011617A"/>
    <w:rsid w:val="001227BC"/>
    <w:rsid w:val="0012456B"/>
    <w:rsid w:val="00131094"/>
    <w:rsid w:val="0013350E"/>
    <w:rsid w:val="00152566"/>
    <w:rsid w:val="001560B4"/>
    <w:rsid w:val="00156D24"/>
    <w:rsid w:val="00172278"/>
    <w:rsid w:val="00173528"/>
    <w:rsid w:val="00180F29"/>
    <w:rsid w:val="001914DE"/>
    <w:rsid w:val="001925FF"/>
    <w:rsid w:val="001A20E8"/>
    <w:rsid w:val="001A48AA"/>
    <w:rsid w:val="001C45E2"/>
    <w:rsid w:val="001C6098"/>
    <w:rsid w:val="001E6278"/>
    <w:rsid w:val="001E7CB8"/>
    <w:rsid w:val="001F14E2"/>
    <w:rsid w:val="001F2C5A"/>
    <w:rsid w:val="001F572E"/>
    <w:rsid w:val="00214C4F"/>
    <w:rsid w:val="0022432B"/>
    <w:rsid w:val="00226957"/>
    <w:rsid w:val="002376ED"/>
    <w:rsid w:val="0024139B"/>
    <w:rsid w:val="00273910"/>
    <w:rsid w:val="00274BC4"/>
    <w:rsid w:val="002802ED"/>
    <w:rsid w:val="00280853"/>
    <w:rsid w:val="0029558F"/>
    <w:rsid w:val="002A3F77"/>
    <w:rsid w:val="002B4674"/>
    <w:rsid w:val="002B54F6"/>
    <w:rsid w:val="002C1DAD"/>
    <w:rsid w:val="002F6BC2"/>
    <w:rsid w:val="002F6FD8"/>
    <w:rsid w:val="002F78DD"/>
    <w:rsid w:val="00300EBB"/>
    <w:rsid w:val="003035E7"/>
    <w:rsid w:val="00317ED2"/>
    <w:rsid w:val="00324A5F"/>
    <w:rsid w:val="003653D2"/>
    <w:rsid w:val="00375F64"/>
    <w:rsid w:val="0038436F"/>
    <w:rsid w:val="003B4C18"/>
    <w:rsid w:val="003E34E2"/>
    <w:rsid w:val="003E7300"/>
    <w:rsid w:val="00402E6A"/>
    <w:rsid w:val="00411EAF"/>
    <w:rsid w:val="00412500"/>
    <w:rsid w:val="00437C03"/>
    <w:rsid w:val="00442ED5"/>
    <w:rsid w:val="00460EBE"/>
    <w:rsid w:val="004632F9"/>
    <w:rsid w:val="0048391F"/>
    <w:rsid w:val="00495228"/>
    <w:rsid w:val="004D0F7B"/>
    <w:rsid w:val="004E7C25"/>
    <w:rsid w:val="004F4A62"/>
    <w:rsid w:val="005039DA"/>
    <w:rsid w:val="00523E43"/>
    <w:rsid w:val="00552337"/>
    <w:rsid w:val="00571B69"/>
    <w:rsid w:val="0057449B"/>
    <w:rsid w:val="00577119"/>
    <w:rsid w:val="00580986"/>
    <w:rsid w:val="00580C54"/>
    <w:rsid w:val="00585E4C"/>
    <w:rsid w:val="005A5C57"/>
    <w:rsid w:val="00636236"/>
    <w:rsid w:val="00636320"/>
    <w:rsid w:val="006404CE"/>
    <w:rsid w:val="00642705"/>
    <w:rsid w:val="00660DD3"/>
    <w:rsid w:val="006645AC"/>
    <w:rsid w:val="00697383"/>
    <w:rsid w:val="006B08F1"/>
    <w:rsid w:val="006E0924"/>
    <w:rsid w:val="006F221D"/>
    <w:rsid w:val="00701BA0"/>
    <w:rsid w:val="00707047"/>
    <w:rsid w:val="0071136A"/>
    <w:rsid w:val="00715425"/>
    <w:rsid w:val="0073511F"/>
    <w:rsid w:val="00737EB0"/>
    <w:rsid w:val="00767070"/>
    <w:rsid w:val="00794E48"/>
    <w:rsid w:val="00797C6F"/>
    <w:rsid w:val="007A6685"/>
    <w:rsid w:val="007B2AD1"/>
    <w:rsid w:val="007C11DA"/>
    <w:rsid w:val="007E43A6"/>
    <w:rsid w:val="007E4802"/>
    <w:rsid w:val="00822595"/>
    <w:rsid w:val="0084173A"/>
    <w:rsid w:val="00852D9E"/>
    <w:rsid w:val="00853AE0"/>
    <w:rsid w:val="00856454"/>
    <w:rsid w:val="0086783C"/>
    <w:rsid w:val="008808D6"/>
    <w:rsid w:val="008823ED"/>
    <w:rsid w:val="00883F45"/>
    <w:rsid w:val="00897CA0"/>
    <w:rsid w:val="008D205B"/>
    <w:rsid w:val="008D537C"/>
    <w:rsid w:val="008F6C78"/>
    <w:rsid w:val="008F7F8B"/>
    <w:rsid w:val="00905191"/>
    <w:rsid w:val="00905894"/>
    <w:rsid w:val="009124D4"/>
    <w:rsid w:val="00967D59"/>
    <w:rsid w:val="0097775B"/>
    <w:rsid w:val="009818BE"/>
    <w:rsid w:val="0099076F"/>
    <w:rsid w:val="009A0E6B"/>
    <w:rsid w:val="009D3AC9"/>
    <w:rsid w:val="009E50F1"/>
    <w:rsid w:val="009F584C"/>
    <w:rsid w:val="009F65E5"/>
    <w:rsid w:val="009F7FDD"/>
    <w:rsid w:val="00A0101B"/>
    <w:rsid w:val="00A215FB"/>
    <w:rsid w:val="00A22A49"/>
    <w:rsid w:val="00A25846"/>
    <w:rsid w:val="00A32606"/>
    <w:rsid w:val="00A7766D"/>
    <w:rsid w:val="00A91DFC"/>
    <w:rsid w:val="00AA246F"/>
    <w:rsid w:val="00AB4F31"/>
    <w:rsid w:val="00AC71E0"/>
    <w:rsid w:val="00AE06AC"/>
    <w:rsid w:val="00AF5782"/>
    <w:rsid w:val="00B1642A"/>
    <w:rsid w:val="00B25650"/>
    <w:rsid w:val="00B25AD9"/>
    <w:rsid w:val="00B3236A"/>
    <w:rsid w:val="00B74A1A"/>
    <w:rsid w:val="00B77F56"/>
    <w:rsid w:val="00BA29D9"/>
    <w:rsid w:val="00BC6A96"/>
    <w:rsid w:val="00BD196B"/>
    <w:rsid w:val="00BF65F6"/>
    <w:rsid w:val="00C02F14"/>
    <w:rsid w:val="00C07EC7"/>
    <w:rsid w:val="00C144E8"/>
    <w:rsid w:val="00C16F7A"/>
    <w:rsid w:val="00C40178"/>
    <w:rsid w:val="00C53135"/>
    <w:rsid w:val="00C636A3"/>
    <w:rsid w:val="00C66DEE"/>
    <w:rsid w:val="00C72BC2"/>
    <w:rsid w:val="00C953D0"/>
    <w:rsid w:val="00CA0116"/>
    <w:rsid w:val="00CA5059"/>
    <w:rsid w:val="00CB017C"/>
    <w:rsid w:val="00CB79C9"/>
    <w:rsid w:val="00D13762"/>
    <w:rsid w:val="00D1489D"/>
    <w:rsid w:val="00D46E62"/>
    <w:rsid w:val="00D47045"/>
    <w:rsid w:val="00D64DA4"/>
    <w:rsid w:val="00D71B0E"/>
    <w:rsid w:val="00DA2156"/>
    <w:rsid w:val="00DB1421"/>
    <w:rsid w:val="00DE0532"/>
    <w:rsid w:val="00DF0895"/>
    <w:rsid w:val="00E2328C"/>
    <w:rsid w:val="00E3322E"/>
    <w:rsid w:val="00E33E99"/>
    <w:rsid w:val="00E406FD"/>
    <w:rsid w:val="00E4094A"/>
    <w:rsid w:val="00E515D0"/>
    <w:rsid w:val="00E547C6"/>
    <w:rsid w:val="00E71F1A"/>
    <w:rsid w:val="00E72E2A"/>
    <w:rsid w:val="00E812A5"/>
    <w:rsid w:val="00E86B0B"/>
    <w:rsid w:val="00EB29F1"/>
    <w:rsid w:val="00EB5B29"/>
    <w:rsid w:val="00EC0197"/>
    <w:rsid w:val="00EC046D"/>
    <w:rsid w:val="00EE34BE"/>
    <w:rsid w:val="00F10EE3"/>
    <w:rsid w:val="00F1141F"/>
    <w:rsid w:val="00F121FF"/>
    <w:rsid w:val="00F122D3"/>
    <w:rsid w:val="00F144B5"/>
    <w:rsid w:val="00F209D2"/>
    <w:rsid w:val="00F31166"/>
    <w:rsid w:val="00F36433"/>
    <w:rsid w:val="00F44EA7"/>
    <w:rsid w:val="00F53EAC"/>
    <w:rsid w:val="00F66118"/>
    <w:rsid w:val="00F768DF"/>
    <w:rsid w:val="00F91258"/>
    <w:rsid w:val="00F94EB9"/>
    <w:rsid w:val="00F95986"/>
    <w:rsid w:val="00FA7773"/>
    <w:rsid w:val="00FB14C9"/>
    <w:rsid w:val="00FB7A20"/>
    <w:rsid w:val="00FC1400"/>
    <w:rsid w:val="00FD4CC6"/>
    <w:rsid w:val="00FF2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506F49"/>
  <w15:docId w15:val="{E2141D32-748F-F044-96F7-61E173535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E406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73511F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2413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4139B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semiHidden/>
    <w:unhideWhenUsed/>
    <w:rsid w:val="00C401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l8wme">
    <w:name w:val="tl8wme"/>
    <w:basedOn w:val="Standardnpsmoodstavce"/>
    <w:rsid w:val="00C66DEE"/>
  </w:style>
  <w:style w:type="character" w:styleId="Hypertextovodkaz">
    <w:name w:val="Hyperlink"/>
    <w:basedOn w:val="Standardnpsmoodstavce"/>
    <w:uiPriority w:val="99"/>
    <w:semiHidden/>
    <w:unhideWhenUsed/>
    <w:rsid w:val="00A0101B"/>
    <w:rPr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580C54"/>
    <w:rPr>
      <w:b/>
      <w:bCs/>
    </w:rPr>
  </w:style>
  <w:style w:type="paragraph" w:styleId="Zhlav">
    <w:name w:val="header"/>
    <w:basedOn w:val="Normln"/>
    <w:link w:val="ZhlavChar"/>
    <w:uiPriority w:val="99"/>
    <w:unhideWhenUsed/>
    <w:rsid w:val="00EE34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E34BE"/>
  </w:style>
  <w:style w:type="paragraph" w:styleId="Zpat">
    <w:name w:val="footer"/>
    <w:basedOn w:val="Normln"/>
    <w:link w:val="ZpatChar"/>
    <w:uiPriority w:val="99"/>
    <w:unhideWhenUsed/>
    <w:rsid w:val="00EE34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E34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93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24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65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5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5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01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hyperlink" Target="mailto:dynlocktechnology@gmail.com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jpe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786</Words>
  <Characters>4643</Characters>
  <Application>Microsoft Office Word</Application>
  <DocSecurity>0</DocSecurity>
  <Lines>38</Lines>
  <Paragraphs>10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Ondřej Bočkay</cp:lastModifiedBy>
  <cp:revision>6</cp:revision>
  <cp:lastPrinted>2020-03-20T17:38:00Z</cp:lastPrinted>
  <dcterms:created xsi:type="dcterms:W3CDTF">2020-03-26T10:25:00Z</dcterms:created>
  <dcterms:modified xsi:type="dcterms:W3CDTF">2020-03-31T11:51:00Z</dcterms:modified>
</cp:coreProperties>
</file>